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294A" w:rsidRPr="006E6E5E" w:rsidRDefault="006E6E5E" w:rsidP="006E6E5E">
      <w:pPr>
        <w:jc w:val="center"/>
        <w:rPr>
          <w:sz w:val="28"/>
        </w:rPr>
      </w:pPr>
      <w:r w:rsidRPr="006E6E5E">
        <w:rPr>
          <w:rFonts w:hint="eastAsia"/>
          <w:sz w:val="28"/>
        </w:rPr>
        <w:t>Homework</w:t>
      </w:r>
      <w:r w:rsidRPr="006E6E5E">
        <w:rPr>
          <w:sz w:val="28"/>
        </w:rPr>
        <w:t xml:space="preserve"> </w:t>
      </w:r>
      <w:r w:rsidRPr="006E6E5E">
        <w:rPr>
          <w:rFonts w:hint="eastAsia"/>
          <w:sz w:val="28"/>
        </w:rPr>
        <w:t>3</w:t>
      </w:r>
    </w:p>
    <w:p w:rsidR="006E6E5E" w:rsidRPr="006E6E5E" w:rsidRDefault="006E6E5E" w:rsidP="006E6E5E">
      <w:pPr>
        <w:jc w:val="center"/>
        <w:rPr>
          <w:sz w:val="28"/>
        </w:rPr>
      </w:pPr>
      <w:r w:rsidRPr="006E6E5E">
        <w:rPr>
          <w:rFonts w:hint="eastAsia"/>
          <w:sz w:val="28"/>
        </w:rPr>
        <w:t>Yue</w:t>
      </w:r>
      <w:r w:rsidRPr="006E6E5E">
        <w:rPr>
          <w:sz w:val="28"/>
        </w:rPr>
        <w:t xml:space="preserve"> </w:t>
      </w:r>
      <w:r w:rsidRPr="006E6E5E">
        <w:rPr>
          <w:rFonts w:hint="eastAsia"/>
          <w:sz w:val="28"/>
        </w:rPr>
        <w:t>Peng</w:t>
      </w:r>
    </w:p>
    <w:p w:rsidR="006E6E5E" w:rsidRDefault="006E6E5E" w:rsidP="006E6E5E">
      <w:r>
        <w:rPr>
          <w:rFonts w:hint="eastAsia"/>
        </w:rPr>
        <w:t>Problem</w:t>
      </w:r>
      <w:r>
        <w:t xml:space="preserve"> 1</w:t>
      </w:r>
    </w:p>
    <w:p w:rsidR="006E6E5E" w:rsidRDefault="006E6E5E" w:rsidP="006E6E5E"/>
    <w:p w:rsidR="00D93272" w:rsidRDefault="00B808EF" w:rsidP="00D9327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t</m:t>
              </m:r>
            </m:sub>
          </m:sSub>
        </m:oMath>
      </m:oMathPara>
    </w:p>
    <w:p w:rsidR="00D93272" w:rsidRDefault="00D93272" w:rsidP="00D93272">
      <w:pPr>
        <w:pStyle w:val="a3"/>
      </w:pPr>
      <w:r>
        <w:t>where,</w:t>
      </w:r>
    </w:p>
    <w:p w:rsidR="00D93272" w:rsidRDefault="00B808EF" w:rsidP="00D9327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D93272" w:rsidRDefault="00B808EF" w:rsidP="00D9327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462D5E" w:rsidRDefault="00462D5E" w:rsidP="006E6E5E">
      <w:pPr>
        <w:rPr>
          <w:rFonts w:cstheme="minorBidi"/>
          <w:sz w:val="24"/>
          <w:szCs w:val="24"/>
        </w:rPr>
      </w:pPr>
      <w:r>
        <w:rPr>
          <w:rFonts w:cstheme="minorBidi"/>
          <w:sz w:val="24"/>
          <w:szCs w:val="24"/>
        </w:rPr>
        <w:t>w</w:t>
      </w:r>
      <w:r>
        <w:rPr>
          <w:rFonts w:cstheme="minorBidi" w:hint="eastAsia"/>
          <w:sz w:val="24"/>
          <w:szCs w:val="24"/>
        </w:rPr>
        <w:t>he</w:t>
      </w:r>
      <w:r>
        <w:rPr>
          <w:rFonts w:cstheme="minorBidi"/>
          <w:sz w:val="24"/>
          <w:szCs w:val="24"/>
        </w:rPr>
        <w:t>re,</w:t>
      </w:r>
    </w:p>
    <w:p w:rsidR="006E6E5E" w:rsidRDefault="00B808EF" w:rsidP="006E6E5E"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</m:oMath>
      <w:r w:rsidR="00462D5E">
        <w:t xml:space="preserve"> = pain at time t for individual i, 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t</m:t>
            </m:r>
          </m:sub>
        </m:sSub>
      </m:oMath>
      <w:r w:rsidR="00462D5E">
        <w:t xml:space="preserve"> = time t or temperature at time t for individual i, 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62D5E">
        <w:t>= patient level factor (age, sex, race, income, occupation, working status, use of NSAIDs).</w:t>
      </w:r>
    </w:p>
    <w:p w:rsidR="00462D5E" w:rsidRDefault="00016E00" w:rsidP="006E6E5E">
      <w:r>
        <w:rPr>
          <w:rFonts w:hint="eastAsia"/>
        </w:rPr>
        <w:t xml:space="preserve">Hint: </w:t>
      </w:r>
      <w:r>
        <w:t>Occupation variable has been treated as “Retired” and “Not retired”.</w:t>
      </w:r>
    </w:p>
    <w:p w:rsidR="00462D5E" w:rsidRDefault="00462D5E" w:rsidP="006E6E5E">
      <w:r>
        <w:rPr>
          <w:rFonts w:hint="eastAsia"/>
        </w:rPr>
        <w:t xml:space="preserve">First, we consider </w:t>
      </w:r>
      <w:r>
        <w:t>random effects</w:t>
      </w:r>
      <w:r w:rsidR="00C30E43">
        <w:t>.</w:t>
      </w:r>
    </w:p>
    <w:p w:rsidR="00C30E43" w:rsidRDefault="00941D17" w:rsidP="00C30E43">
      <w:pPr>
        <w:jc w:val="center"/>
      </w:pPr>
      <w:r>
        <w:rPr>
          <w:noProof/>
        </w:rPr>
        <w:drawing>
          <wp:inline distT="0" distB="0" distL="0" distR="0" wp14:anchorId="5CB18021" wp14:editId="274B7356">
            <wp:extent cx="5230586" cy="884058"/>
            <wp:effectExtent l="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2352" cy="891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0E43" w:rsidRDefault="00941D17" w:rsidP="00941D17">
      <w:pPr>
        <w:jc w:val="center"/>
      </w:pPr>
      <w:r>
        <w:rPr>
          <w:noProof/>
        </w:rPr>
        <w:drawing>
          <wp:inline distT="0" distB="0" distL="0" distR="0" wp14:anchorId="1A67C7B7" wp14:editId="65920425">
            <wp:extent cx="1632857" cy="1070850"/>
            <wp:effectExtent l="0" t="0" r="571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51284" cy="108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1D17" w:rsidRDefault="00941D17" w:rsidP="00941D17">
      <w:r>
        <w:rPr>
          <w:rFonts w:hint="eastAsia"/>
        </w:rPr>
        <w:t xml:space="preserve">According to </w:t>
      </w:r>
      <w:r>
        <w:t>AIC table, we found out the model m2 with “time” and model m4 with “time” and “temperature” have relatively low AIC. Then we did a ANOVA test with these two models.</w:t>
      </w:r>
    </w:p>
    <w:p w:rsidR="00941D17" w:rsidRDefault="00941D17" w:rsidP="00941D17">
      <w:pPr>
        <w:jc w:val="center"/>
      </w:pPr>
      <w:r>
        <w:rPr>
          <w:noProof/>
        </w:rPr>
        <w:drawing>
          <wp:inline distT="0" distB="0" distL="0" distR="0" wp14:anchorId="07EA159B" wp14:editId="6E1272C7">
            <wp:extent cx="4680857" cy="1074197"/>
            <wp:effectExtent l="0" t="0" r="571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16681" cy="1082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1D17" w:rsidRDefault="00941D17" w:rsidP="00941D17">
      <w:r>
        <w:rPr>
          <w:rFonts w:hint="eastAsia"/>
        </w:rPr>
        <w:t>The p-value is larger than 0.05 which means that the extra</w:t>
      </w:r>
      <w:r>
        <w:t xml:space="preserve"> term “temperature” can be not included in the model. Finally, we only kept variable “time” for further analysis.</w:t>
      </w:r>
    </w:p>
    <w:p w:rsidR="00941D17" w:rsidRDefault="00941D17" w:rsidP="00941D17"/>
    <w:p w:rsidR="00941D17" w:rsidRDefault="00941D17" w:rsidP="00941D17"/>
    <w:p w:rsidR="00941D17" w:rsidRDefault="00C96A9C" w:rsidP="00941D17">
      <w:r>
        <w:lastRenderedPageBreak/>
        <w:t>The next step was finding out the fixed effects.</w:t>
      </w:r>
    </w:p>
    <w:p w:rsidR="00C96A9C" w:rsidRDefault="00C96A9C" w:rsidP="00C96A9C">
      <w:pPr>
        <w:pStyle w:val="a5"/>
        <w:numPr>
          <w:ilvl w:val="0"/>
          <w:numId w:val="1"/>
        </w:numPr>
        <w:ind w:firstLineChars="0"/>
      </w:pPr>
      <w:r>
        <w:t>A</w:t>
      </w:r>
      <w:r>
        <w:rPr>
          <w:rFonts w:hint="eastAsia"/>
        </w:rPr>
        <w:t>ge</w:t>
      </w:r>
    </w:p>
    <w:p w:rsidR="00C96A9C" w:rsidRDefault="00C96A9C" w:rsidP="00C96A9C">
      <w:pPr>
        <w:jc w:val="center"/>
      </w:pPr>
      <w:r>
        <w:rPr>
          <w:noProof/>
        </w:rPr>
        <w:drawing>
          <wp:inline distT="0" distB="0" distL="0" distR="0" wp14:anchorId="58E7A9FE" wp14:editId="265C0394">
            <wp:extent cx="4702629" cy="1515794"/>
            <wp:effectExtent l="0" t="0" r="3175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41902" cy="1528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A9C" w:rsidRDefault="00016E00" w:rsidP="00C96A9C">
      <w:r>
        <w:rPr>
          <w:rFonts w:hint="eastAsia"/>
        </w:rPr>
        <w:t xml:space="preserve">According to the ANOVA table, </w:t>
      </w:r>
      <w:r>
        <w:t>the “age” variable is not significant since all two p-values are larger than 0.05.</w:t>
      </w:r>
    </w:p>
    <w:p w:rsidR="00016E00" w:rsidRDefault="00016E00" w:rsidP="00C96A9C"/>
    <w:p w:rsidR="00016E00" w:rsidRDefault="00016E00" w:rsidP="00C96A9C"/>
    <w:p w:rsidR="00C96A9C" w:rsidRDefault="00C96A9C" w:rsidP="00C96A9C">
      <w:pPr>
        <w:pStyle w:val="a5"/>
        <w:numPr>
          <w:ilvl w:val="0"/>
          <w:numId w:val="1"/>
        </w:numPr>
        <w:ind w:firstLineChars="0"/>
      </w:pPr>
      <w:r>
        <w:t>Race</w:t>
      </w:r>
    </w:p>
    <w:p w:rsidR="00016E00" w:rsidRDefault="00016E00" w:rsidP="00016E00">
      <w:pPr>
        <w:jc w:val="center"/>
      </w:pPr>
      <w:r>
        <w:rPr>
          <w:noProof/>
        </w:rPr>
        <w:drawing>
          <wp:inline distT="0" distB="0" distL="0" distR="0" wp14:anchorId="408DD8B9" wp14:editId="2542A352">
            <wp:extent cx="5023757" cy="1564020"/>
            <wp:effectExtent l="0" t="0" r="571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57504" cy="1574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E00" w:rsidRDefault="00016E00" w:rsidP="00016E00">
      <w:r>
        <w:rPr>
          <w:rFonts w:hint="eastAsia"/>
        </w:rPr>
        <w:t xml:space="preserve">According to the ANOVA table, </w:t>
      </w:r>
      <w:r>
        <w:t>the “race2” variable is not significant since all two p-values are larger than 0.05.</w:t>
      </w:r>
    </w:p>
    <w:p w:rsidR="00016E00" w:rsidRDefault="00016E00" w:rsidP="00016E00">
      <w:pPr>
        <w:jc w:val="center"/>
      </w:pPr>
    </w:p>
    <w:p w:rsidR="00016E00" w:rsidRPr="00016E00" w:rsidRDefault="00016E00" w:rsidP="00016E00">
      <w:pPr>
        <w:jc w:val="center"/>
      </w:pPr>
    </w:p>
    <w:p w:rsidR="00C96A9C" w:rsidRDefault="00C96A9C" w:rsidP="00C96A9C">
      <w:pPr>
        <w:pStyle w:val="a5"/>
        <w:numPr>
          <w:ilvl w:val="0"/>
          <w:numId w:val="1"/>
        </w:numPr>
        <w:ind w:firstLineChars="0"/>
      </w:pPr>
      <w:r>
        <w:t>Income</w:t>
      </w:r>
    </w:p>
    <w:p w:rsidR="00016E00" w:rsidRDefault="00016E00" w:rsidP="00016E00">
      <w:pPr>
        <w:jc w:val="center"/>
      </w:pPr>
      <w:r>
        <w:rPr>
          <w:noProof/>
        </w:rPr>
        <w:drawing>
          <wp:inline distT="0" distB="0" distL="0" distR="0" wp14:anchorId="4AA9C8AF" wp14:editId="7AC842C0">
            <wp:extent cx="4865914" cy="1557508"/>
            <wp:effectExtent l="0" t="0" r="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1517" cy="1575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E00" w:rsidRDefault="00016E00" w:rsidP="00016E00">
      <w:r>
        <w:rPr>
          <w:rFonts w:hint="eastAsia"/>
        </w:rPr>
        <w:t xml:space="preserve">According to the ANOVA table, </w:t>
      </w:r>
      <w:r>
        <w:t>the “inccat” variable is not significant since all two p-values are larger than 0.05.</w:t>
      </w:r>
    </w:p>
    <w:p w:rsidR="00016E00" w:rsidRDefault="00016E00" w:rsidP="00016E00">
      <w:pPr>
        <w:jc w:val="center"/>
      </w:pPr>
    </w:p>
    <w:p w:rsidR="00016E00" w:rsidRDefault="00016E00" w:rsidP="00016E00">
      <w:pPr>
        <w:jc w:val="center"/>
      </w:pPr>
    </w:p>
    <w:p w:rsidR="00016E00" w:rsidRDefault="00016E00" w:rsidP="00016E00">
      <w:pPr>
        <w:jc w:val="center"/>
      </w:pPr>
    </w:p>
    <w:p w:rsidR="00016E00" w:rsidRDefault="00016E00" w:rsidP="00016E00">
      <w:pPr>
        <w:jc w:val="center"/>
      </w:pPr>
    </w:p>
    <w:p w:rsidR="00016E00" w:rsidRDefault="00016E00" w:rsidP="00016E00">
      <w:pPr>
        <w:jc w:val="center"/>
      </w:pPr>
    </w:p>
    <w:p w:rsidR="00016E00" w:rsidRPr="00016E00" w:rsidRDefault="00016E00" w:rsidP="00016E00">
      <w:pPr>
        <w:jc w:val="center"/>
      </w:pPr>
    </w:p>
    <w:p w:rsidR="00C96A9C" w:rsidRDefault="00C96A9C" w:rsidP="00C96A9C">
      <w:pPr>
        <w:pStyle w:val="a5"/>
        <w:numPr>
          <w:ilvl w:val="0"/>
          <w:numId w:val="1"/>
        </w:numPr>
        <w:ind w:firstLineChars="0"/>
      </w:pPr>
      <w:r>
        <w:lastRenderedPageBreak/>
        <w:t>Treatment</w:t>
      </w:r>
    </w:p>
    <w:p w:rsidR="00016E00" w:rsidRDefault="00016E00" w:rsidP="00016E00">
      <w:pPr>
        <w:jc w:val="center"/>
      </w:pPr>
      <w:r>
        <w:rPr>
          <w:noProof/>
        </w:rPr>
        <w:drawing>
          <wp:inline distT="0" distB="0" distL="0" distR="0" wp14:anchorId="536B9471" wp14:editId="53B9D3FF">
            <wp:extent cx="4032613" cy="1279148"/>
            <wp:effectExtent l="0" t="0" r="635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08199" cy="130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E00" w:rsidRDefault="00016E00" w:rsidP="00016E00">
      <w:r>
        <w:rPr>
          <w:rFonts w:hint="eastAsia"/>
        </w:rPr>
        <w:t xml:space="preserve">According to the ANOVA table, </w:t>
      </w:r>
      <w:r>
        <w:t>the “treat” variable is not significant since all two p-values are larger than 0.05.</w:t>
      </w:r>
    </w:p>
    <w:p w:rsidR="00016E00" w:rsidRPr="00016E00" w:rsidRDefault="00016E00" w:rsidP="00016E00">
      <w:pPr>
        <w:jc w:val="center"/>
      </w:pPr>
    </w:p>
    <w:p w:rsidR="00C96A9C" w:rsidRDefault="00C96A9C" w:rsidP="00C96A9C">
      <w:pPr>
        <w:pStyle w:val="a5"/>
        <w:numPr>
          <w:ilvl w:val="0"/>
          <w:numId w:val="1"/>
        </w:numPr>
        <w:ind w:firstLineChars="0"/>
      </w:pPr>
      <w:r>
        <w:t>Sex</w:t>
      </w:r>
    </w:p>
    <w:p w:rsidR="00016E00" w:rsidRDefault="00016E00" w:rsidP="00016E00">
      <w:pPr>
        <w:jc w:val="center"/>
      </w:pPr>
      <w:r>
        <w:rPr>
          <w:noProof/>
        </w:rPr>
        <w:drawing>
          <wp:inline distT="0" distB="0" distL="0" distR="0" wp14:anchorId="00485978" wp14:editId="45A1EC5E">
            <wp:extent cx="4180114" cy="1327723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86325" cy="136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E00" w:rsidRDefault="00016E00" w:rsidP="00016E00">
      <w:r>
        <w:rPr>
          <w:rFonts w:hint="eastAsia"/>
        </w:rPr>
        <w:t xml:space="preserve">According to the ANOVA table, </w:t>
      </w:r>
      <w:r>
        <w:t>the “sex” variable is not significant since all two p-values are larger than 0.05.</w:t>
      </w:r>
    </w:p>
    <w:p w:rsidR="00016E00" w:rsidRPr="00016E00" w:rsidRDefault="00016E00" w:rsidP="00016E00">
      <w:pPr>
        <w:jc w:val="center"/>
      </w:pPr>
    </w:p>
    <w:p w:rsidR="00C96A9C" w:rsidRDefault="00C96A9C" w:rsidP="00C96A9C">
      <w:pPr>
        <w:pStyle w:val="a5"/>
        <w:numPr>
          <w:ilvl w:val="0"/>
          <w:numId w:val="1"/>
        </w:numPr>
        <w:ind w:firstLineChars="0"/>
      </w:pPr>
      <w:r>
        <w:t>Use of nsaid</w:t>
      </w:r>
    </w:p>
    <w:p w:rsidR="00016E00" w:rsidRDefault="00016E00" w:rsidP="00016E00">
      <w:pPr>
        <w:jc w:val="center"/>
      </w:pPr>
      <w:r>
        <w:rPr>
          <w:noProof/>
        </w:rPr>
        <w:drawing>
          <wp:inline distT="0" distB="0" distL="0" distR="0" wp14:anchorId="4F09702F" wp14:editId="0738692A">
            <wp:extent cx="4142014" cy="151387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89159" cy="153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E00" w:rsidRDefault="00016E00" w:rsidP="00016E00">
      <w:r>
        <w:rPr>
          <w:rFonts w:hint="eastAsia"/>
        </w:rPr>
        <w:t xml:space="preserve">According to the ANOVA table, </w:t>
      </w:r>
      <w:r>
        <w:t>the “nsaid” variable in interaction model is significant since p-value is less than 0.05.</w:t>
      </w:r>
    </w:p>
    <w:p w:rsidR="00016E00" w:rsidRPr="00016E00" w:rsidRDefault="00016E00" w:rsidP="00016E00"/>
    <w:p w:rsidR="00C96A9C" w:rsidRDefault="00C96A9C" w:rsidP="00C96A9C">
      <w:pPr>
        <w:pStyle w:val="a5"/>
        <w:numPr>
          <w:ilvl w:val="0"/>
          <w:numId w:val="1"/>
        </w:numPr>
        <w:ind w:firstLineChars="0"/>
      </w:pPr>
      <w:r>
        <w:t>Occupation</w:t>
      </w:r>
    </w:p>
    <w:p w:rsidR="00016E00" w:rsidRDefault="00016E00" w:rsidP="00016E00">
      <w:pPr>
        <w:jc w:val="center"/>
      </w:pPr>
      <w:r>
        <w:rPr>
          <w:noProof/>
        </w:rPr>
        <w:drawing>
          <wp:inline distT="0" distB="0" distL="0" distR="0" wp14:anchorId="0AA929F1" wp14:editId="74BF66D0">
            <wp:extent cx="3951514" cy="1230204"/>
            <wp:effectExtent l="0" t="0" r="0" b="825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90856" cy="1242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E00" w:rsidRDefault="00016E00" w:rsidP="00016E00">
      <w:r>
        <w:rPr>
          <w:rFonts w:hint="eastAsia"/>
        </w:rPr>
        <w:t xml:space="preserve">According to the ANOVA table, </w:t>
      </w:r>
      <w:r>
        <w:t>the “retired” variable is not significant since all two p-values are larger than 0.05.</w:t>
      </w:r>
    </w:p>
    <w:p w:rsidR="00016E00" w:rsidRDefault="00B64C00" w:rsidP="00016E00">
      <w:r>
        <w:lastRenderedPageBreak/>
        <w:t xml:space="preserve">Thus, the </w:t>
      </w:r>
      <w:r>
        <w:rPr>
          <w:rFonts w:hint="eastAsia"/>
        </w:rPr>
        <w:t>f</w:t>
      </w:r>
      <w:r>
        <w:t xml:space="preserve">inal model is </w:t>
      </w:r>
      <w:r w:rsidR="004E7B49">
        <w:t>with “time” as random effects and “time”, “nsaid” and “time*nsaid” as fixed effects.</w:t>
      </w:r>
    </w:p>
    <w:p w:rsidR="00B64C00" w:rsidRDefault="00B64C00" w:rsidP="00B64C00">
      <w:pPr>
        <w:jc w:val="center"/>
      </w:pPr>
      <w:r>
        <w:rPr>
          <w:noProof/>
        </w:rPr>
        <w:drawing>
          <wp:inline distT="0" distB="0" distL="0" distR="0" wp14:anchorId="0142AF2B" wp14:editId="0937E3F9">
            <wp:extent cx="4460786" cy="4425043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85082" cy="444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115" w:rsidRDefault="00713115" w:rsidP="00B64C00">
      <w:pPr>
        <w:jc w:val="center"/>
      </w:pPr>
    </w:p>
    <w:p w:rsidR="003045AC" w:rsidRPr="003045AC" w:rsidRDefault="003045AC" w:rsidP="003045AC">
      <w:pPr>
        <w:pStyle w:val="a3"/>
        <w:rPr>
          <w:sz w:val="21"/>
          <w:szCs w:val="21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1"/>
              <w:szCs w:val="21"/>
            </w:rPr>
            <m:t>Pai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n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t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=7.513-0.076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NSAI</m:t>
              </m:r>
              <m:r>
                <w:rPr>
                  <w:rFonts w:ascii="Cambria Math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-0.363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Tim</m:t>
              </m:r>
              <m: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t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- 0.6557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NSAI</m:t>
              </m:r>
              <m:r>
                <w:rPr>
                  <w:rFonts w:ascii="Cambria Math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×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Tim</m:t>
              </m:r>
              <m: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t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+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u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+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w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Tim</m:t>
              </m:r>
              <m: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t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+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e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it</m:t>
              </m:r>
            </m:sub>
          </m:sSub>
        </m:oMath>
      </m:oMathPara>
    </w:p>
    <w:p w:rsidR="003045AC" w:rsidRDefault="003045AC" w:rsidP="003045AC">
      <w:pPr>
        <w:pStyle w:val="FirstParagraph"/>
      </w:pPr>
      <w:r>
        <w:t>And,</w:t>
      </w:r>
    </w:p>
    <w:p w:rsidR="00713115" w:rsidRPr="00713115" w:rsidRDefault="00713115" w:rsidP="00713115">
      <w:pPr>
        <w:pStyle w:val="a3"/>
      </w:pPr>
    </w:p>
    <w:p w:rsidR="003045AC" w:rsidRDefault="003045AC" w:rsidP="003045AC">
      <w:pPr>
        <w:pStyle w:val="a3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9.529</m:t>
          </m:r>
        </m:oMath>
      </m:oMathPara>
    </w:p>
    <w:p w:rsidR="003045AC" w:rsidRDefault="003045AC" w:rsidP="003045A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1.469</m:t>
          </m:r>
        </m:oMath>
      </m:oMathPara>
    </w:p>
    <w:p w:rsidR="003045AC" w:rsidRDefault="003045AC" w:rsidP="003045A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t</m:t>
              </m:r>
            </m:sub>
          </m:sSub>
          <m:r>
            <w:rPr>
              <w:rFonts w:ascii="Cambria Math" w:hAnsi="Cambria Math"/>
            </w:rPr>
            <m:t>)=3.112</m:t>
          </m:r>
        </m:oMath>
      </m:oMathPara>
    </w:p>
    <w:p w:rsidR="00713115" w:rsidRDefault="00713115" w:rsidP="00B64C00">
      <w:pPr>
        <w:jc w:val="center"/>
      </w:pPr>
    </w:p>
    <w:p w:rsidR="00713115" w:rsidRDefault="005C47A6" w:rsidP="00713115">
      <w:pPr>
        <w:jc w:val="center"/>
      </w:pPr>
      <w:r>
        <w:rPr>
          <w:noProof/>
        </w:rPr>
        <w:lastRenderedPageBreak/>
        <w:drawing>
          <wp:inline distT="0" distB="0" distL="0" distR="0" wp14:anchorId="69D67DEB" wp14:editId="57827B9A">
            <wp:extent cx="4022377" cy="3810100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22377" cy="381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115" w:rsidRDefault="00104203" w:rsidP="00713115">
      <w:r>
        <w:rPr>
          <w:rFonts w:hint="eastAsia"/>
        </w:rPr>
        <w:t xml:space="preserve">If we </w:t>
      </w:r>
      <w:r>
        <w:t xml:space="preserve">did not consider the </w:t>
      </w:r>
      <w:r>
        <w:rPr>
          <w:rFonts w:hint="eastAsia"/>
        </w:rPr>
        <w:t>Us</w:t>
      </w:r>
      <w:r>
        <w:t xml:space="preserve">e of nsaid, the average pain decreases with time like the red line. </w:t>
      </w:r>
      <w:r>
        <w:rPr>
          <w:rFonts w:hint="eastAsia"/>
        </w:rPr>
        <w:t xml:space="preserve">If we </w:t>
      </w:r>
      <w:r>
        <w:t xml:space="preserve">did consider the </w:t>
      </w:r>
      <w:r>
        <w:rPr>
          <w:rFonts w:hint="eastAsia"/>
        </w:rPr>
        <w:t>Us</w:t>
      </w:r>
      <w:r>
        <w:t>e of nsaid, the average pain decreases with time like the blue line. The light blue and pink lines show the trend of first 7 patients. And using nsaid can lead to a stage that the pain decreases in a fast speed.</w:t>
      </w:r>
    </w:p>
    <w:p w:rsidR="004A0F3E" w:rsidRDefault="004A0F3E" w:rsidP="00713115"/>
    <w:p w:rsidR="004A0F3E" w:rsidRDefault="004A0F3E" w:rsidP="00713115"/>
    <w:p w:rsidR="004A0F3E" w:rsidRDefault="004A0F3E" w:rsidP="00713115">
      <w:r>
        <w:t>Problem 2</w:t>
      </w:r>
    </w:p>
    <w:p w:rsidR="004A0F3E" w:rsidRDefault="004A0F3E" w:rsidP="00713115"/>
    <w:p w:rsidR="00394D2D" w:rsidRDefault="00394D2D" w:rsidP="00394D2D">
      <w:r>
        <w:rPr>
          <w:rFonts w:hint="eastAsia"/>
        </w:rPr>
        <w:t xml:space="preserve">First, we consider </w:t>
      </w:r>
      <w:r>
        <w:t>random effects.</w:t>
      </w:r>
    </w:p>
    <w:p w:rsidR="00394D2D" w:rsidRDefault="002914DD" w:rsidP="00394D2D">
      <w:pPr>
        <w:jc w:val="center"/>
      </w:pPr>
      <w:r>
        <w:rPr>
          <w:noProof/>
        </w:rPr>
        <w:drawing>
          <wp:inline distT="0" distB="0" distL="0" distR="0" wp14:anchorId="5805783F" wp14:editId="3E8E8256">
            <wp:extent cx="4528906" cy="1224643"/>
            <wp:effectExtent l="0" t="0" r="508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83566" cy="123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4DD" w:rsidRDefault="002914DD" w:rsidP="00394D2D">
      <w:pPr>
        <w:jc w:val="center"/>
      </w:pPr>
      <w:r>
        <w:rPr>
          <w:noProof/>
        </w:rPr>
        <w:drawing>
          <wp:inline distT="0" distB="0" distL="0" distR="0" wp14:anchorId="7293406F" wp14:editId="1FF67D14">
            <wp:extent cx="4512129" cy="1195521"/>
            <wp:effectExtent l="0" t="0" r="3175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17782" cy="12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14DD" w:rsidRDefault="002914DD" w:rsidP="00394D2D">
      <w:pPr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37717CDB" wp14:editId="5AE50759">
            <wp:extent cx="4550229" cy="1259091"/>
            <wp:effectExtent l="0" t="0" r="317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9268" cy="126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D2D" w:rsidRDefault="00394D2D" w:rsidP="00394D2D">
      <w:pPr>
        <w:jc w:val="center"/>
      </w:pPr>
    </w:p>
    <w:p w:rsidR="00394D2D" w:rsidRDefault="00394D2D" w:rsidP="00394D2D">
      <w:r>
        <w:rPr>
          <w:rFonts w:hint="eastAsia"/>
        </w:rPr>
        <w:t xml:space="preserve">According to </w:t>
      </w:r>
      <w:r w:rsidR="002914DD">
        <w:t>ANOVA table, we found out these three models with only “floor”, “single” or “basement” were all significant.</w:t>
      </w:r>
    </w:p>
    <w:p w:rsidR="00394D2D" w:rsidRDefault="005705F8" w:rsidP="00394D2D">
      <w:pPr>
        <w:jc w:val="center"/>
      </w:pPr>
      <w:r>
        <w:rPr>
          <w:noProof/>
        </w:rPr>
        <w:drawing>
          <wp:inline distT="0" distB="0" distL="0" distR="0" wp14:anchorId="53A157EA" wp14:editId="4D0A3E89">
            <wp:extent cx="4544786" cy="1346927"/>
            <wp:effectExtent l="0" t="0" r="8255" b="571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79040" cy="1357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05F8" w:rsidRDefault="005705F8" w:rsidP="00394D2D">
      <w:pPr>
        <w:jc w:val="center"/>
      </w:pPr>
      <w:r>
        <w:rPr>
          <w:noProof/>
        </w:rPr>
        <w:drawing>
          <wp:inline distT="0" distB="0" distL="0" distR="0" wp14:anchorId="1E4013E1" wp14:editId="3E758F59">
            <wp:extent cx="4528457" cy="978747"/>
            <wp:effectExtent l="0" t="0" r="571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4735" cy="988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05F8" w:rsidRDefault="005705F8" w:rsidP="00394D2D">
      <w:pPr>
        <w:jc w:val="center"/>
      </w:pPr>
      <w:r>
        <w:rPr>
          <w:noProof/>
        </w:rPr>
        <w:drawing>
          <wp:inline distT="0" distB="0" distL="0" distR="0" wp14:anchorId="7EB75EEC" wp14:editId="3DF2263E">
            <wp:extent cx="4539343" cy="1328825"/>
            <wp:effectExtent l="0" t="0" r="0" b="508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89605" cy="1343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9C7" w:rsidRDefault="005705F8" w:rsidP="00394D2D">
      <w:r>
        <w:rPr>
          <w:rFonts w:hint="eastAsia"/>
        </w:rPr>
        <w:t>Then we</w:t>
      </w:r>
      <w:r>
        <w:t xml:space="preserve"> tested the full model with three “drop one variable” models.</w:t>
      </w:r>
      <w:r w:rsidR="00B17CE4">
        <w:t xml:space="preserve"> The model with “floor” and “single” has the smallest AIC among all. Also, the ANOVA table showed the full model is unnecessary </w:t>
      </w:r>
      <w:r w:rsidR="0068358C">
        <w:t xml:space="preserve">used in this case since </w:t>
      </w:r>
      <w:r w:rsidR="0068358C">
        <w:rPr>
          <w:rFonts w:hint="eastAsia"/>
        </w:rPr>
        <w:t>t</w:t>
      </w:r>
      <w:r w:rsidR="00394D2D">
        <w:rPr>
          <w:rFonts w:hint="eastAsia"/>
        </w:rPr>
        <w:t>he p-value is larger than 0.05 which means that the extra</w:t>
      </w:r>
      <w:r w:rsidR="00394D2D">
        <w:t xml:space="preserve"> term “</w:t>
      </w:r>
      <w:r w:rsidR="0068358C">
        <w:t>basement</w:t>
      </w:r>
      <w:r w:rsidR="00394D2D">
        <w:t xml:space="preserve">” can be not included in the model. </w:t>
      </w:r>
    </w:p>
    <w:p w:rsidR="00ED29C7" w:rsidRDefault="00ED29C7" w:rsidP="00ED29C7">
      <w:pPr>
        <w:jc w:val="center"/>
      </w:pPr>
      <w:r>
        <w:rPr>
          <w:noProof/>
        </w:rPr>
        <w:drawing>
          <wp:inline distT="0" distB="0" distL="0" distR="0" wp14:anchorId="5D336DBE" wp14:editId="63B2A89C">
            <wp:extent cx="4234543" cy="1033301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74878" cy="1043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9C7" w:rsidRDefault="00ED29C7" w:rsidP="00ED29C7">
      <w:pPr>
        <w:jc w:val="center"/>
      </w:pPr>
      <w:r>
        <w:rPr>
          <w:noProof/>
        </w:rPr>
        <w:lastRenderedPageBreak/>
        <w:drawing>
          <wp:inline distT="0" distB="0" distL="0" distR="0" wp14:anchorId="2D47A454" wp14:editId="2FD2BF2B">
            <wp:extent cx="4370614" cy="1075843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35871" cy="1091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9C7" w:rsidRDefault="00ED29C7" w:rsidP="00ED29C7">
      <w:pPr>
        <w:rPr>
          <w:rFonts w:hint="eastAsia"/>
        </w:rPr>
      </w:pPr>
      <w:r>
        <w:rPr>
          <w:rFonts w:hint="eastAsia"/>
        </w:rPr>
        <w:t>L</w:t>
      </w:r>
      <w:r>
        <w:t>ooking back to the one-variable model, the model with both “single” and “floor” still got the smallest AIC and survived the ANOVA test.</w:t>
      </w:r>
    </w:p>
    <w:p w:rsidR="00394D2D" w:rsidRDefault="00394D2D" w:rsidP="00394D2D">
      <w:r>
        <w:t>Finally, we only kept variable “</w:t>
      </w:r>
      <w:r w:rsidR="00FC5074">
        <w:t>floor</w:t>
      </w:r>
      <w:r>
        <w:t>”</w:t>
      </w:r>
      <w:r w:rsidR="00FC5074">
        <w:t xml:space="preserve"> and “single”</w:t>
      </w:r>
      <w:r>
        <w:t xml:space="preserve"> for further analysis.</w:t>
      </w:r>
    </w:p>
    <w:p w:rsidR="00394D2D" w:rsidRDefault="00394D2D" w:rsidP="00394D2D">
      <w:pPr>
        <w:rPr>
          <w:rFonts w:hint="eastAsia"/>
        </w:rPr>
      </w:pPr>
    </w:p>
    <w:p w:rsidR="00394D2D" w:rsidRDefault="00394D2D" w:rsidP="00394D2D">
      <w:r>
        <w:t>The next step was finding out the fixed effects.</w:t>
      </w:r>
    </w:p>
    <w:p w:rsidR="00394D2D" w:rsidRDefault="002141BB" w:rsidP="00394D2D">
      <w:pPr>
        <w:jc w:val="center"/>
      </w:pPr>
      <w:r>
        <w:rPr>
          <w:noProof/>
        </w:rPr>
        <w:drawing>
          <wp:inline distT="0" distB="0" distL="0" distR="0" wp14:anchorId="01BB21B8" wp14:editId="5EB1CCB3">
            <wp:extent cx="4938665" cy="1809261"/>
            <wp:effectExtent l="0" t="0" r="0" b="63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83476" cy="1825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D2D" w:rsidRDefault="00394D2D" w:rsidP="00394D2D">
      <w:r>
        <w:rPr>
          <w:rFonts w:hint="eastAsia"/>
        </w:rPr>
        <w:t xml:space="preserve">According to the ANOVA table, </w:t>
      </w:r>
      <w:r>
        <w:t>the “</w:t>
      </w:r>
      <w:r w:rsidR="002141BB">
        <w:t>uranium</w:t>
      </w:r>
      <w:r>
        <w:t>” variable is significant</w:t>
      </w:r>
      <w:r w:rsidR="002141BB">
        <w:t xml:space="preserve"> in the model without interaction term</w:t>
      </w:r>
      <w:r>
        <w:t xml:space="preserve"> since </w:t>
      </w:r>
      <w:r w:rsidR="002141BB">
        <w:t>the p-value of it was less than 0.05.</w:t>
      </w:r>
    </w:p>
    <w:p w:rsidR="00A02435" w:rsidRDefault="00A02435" w:rsidP="00394D2D"/>
    <w:p w:rsidR="00394D2D" w:rsidRDefault="00394D2D" w:rsidP="00394D2D">
      <w:r>
        <w:t xml:space="preserve">Thus, the </w:t>
      </w:r>
      <w:r>
        <w:rPr>
          <w:rFonts w:hint="eastAsia"/>
        </w:rPr>
        <w:t>f</w:t>
      </w:r>
      <w:r>
        <w:t xml:space="preserve">inal model is with </w:t>
      </w:r>
      <w:r w:rsidR="00062DE4">
        <w:t>“floor” and “single”</w:t>
      </w:r>
      <w:r>
        <w:t xml:space="preserve"> as random effects and </w:t>
      </w:r>
      <w:r w:rsidR="00062DE4">
        <w:t>“uranium”</w:t>
      </w:r>
      <w:r>
        <w:t xml:space="preserve"> as fixed effects.</w:t>
      </w:r>
    </w:p>
    <w:p w:rsidR="00A02435" w:rsidRDefault="00A02435" w:rsidP="00394D2D"/>
    <w:p w:rsidR="00394D2D" w:rsidRPr="00BF4A8B" w:rsidRDefault="00BF4A8B" w:rsidP="00713115">
      <w:pPr>
        <w:rPr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activity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ic</m:t>
              </m:r>
            </m:sub>
          </m:sSub>
          <m:r>
            <w:rPr>
              <w:rFonts w:ascii="Cambria Math" w:hAnsi="Cambria Math"/>
              <w:sz w:val="20"/>
              <w:szCs w:val="21"/>
            </w:rPr>
            <m:t>=</m:t>
          </m:r>
          <m:r>
            <w:rPr>
              <w:rFonts w:ascii="Cambria Math" w:hAnsi="Cambria Math"/>
              <w:sz w:val="20"/>
              <w:szCs w:val="21"/>
            </w:rPr>
            <m:t>0.967</m:t>
          </m:r>
          <m:r>
            <w:rPr>
              <w:rFonts w:ascii="Cambria Math" w:hAnsi="Cambria Math"/>
              <w:sz w:val="20"/>
              <w:szCs w:val="21"/>
            </w:rPr>
            <m:t>-</m:t>
          </m:r>
          <m:r>
            <w:rPr>
              <w:rFonts w:ascii="Cambria Math" w:hAnsi="Cambria Math"/>
              <w:sz w:val="20"/>
              <w:szCs w:val="21"/>
            </w:rPr>
            <m:t>0.589</m:t>
          </m:r>
          <m:sSub>
            <m:sSubPr>
              <m:ctrlPr>
                <w:rPr>
                  <w:rFonts w:ascii="Cambria Math" w:hAnsi="Cambria Math"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floor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i</m:t>
              </m:r>
              <m:r>
                <w:rPr>
                  <w:rFonts w:ascii="Cambria Math" w:hAnsi="Cambria Math"/>
                  <w:sz w:val="20"/>
                  <w:szCs w:val="21"/>
                </w:rPr>
                <m:t>c</m:t>
              </m:r>
            </m:sub>
          </m:sSub>
          <m:r>
            <w:rPr>
              <w:rFonts w:ascii="Cambria Math" w:hAnsi="Cambria Math"/>
              <w:sz w:val="20"/>
              <w:szCs w:val="21"/>
            </w:rPr>
            <m:t>-</m:t>
          </m:r>
          <m:r>
            <w:rPr>
              <w:rFonts w:ascii="Cambria Math" w:hAnsi="Cambria Math"/>
              <w:sz w:val="20"/>
              <w:szCs w:val="21"/>
            </w:rPr>
            <m:t>0.490</m:t>
          </m:r>
          <m:sSub>
            <m:sSubPr>
              <m:ctrlPr>
                <w:rPr>
                  <w:rFonts w:ascii="Cambria Math" w:hAnsi="Cambria Math"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single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ic</m:t>
              </m:r>
            </m:sub>
          </m:sSub>
          <m:r>
            <w:rPr>
              <w:rFonts w:ascii="Cambria Math" w:hAnsi="Cambria Math"/>
              <w:sz w:val="20"/>
              <w:szCs w:val="21"/>
            </w:rPr>
            <m:t>-</m:t>
          </m:r>
          <m:r>
            <w:rPr>
              <w:rFonts w:ascii="Cambria Math" w:hAnsi="Cambria Math"/>
              <w:sz w:val="20"/>
              <w:szCs w:val="21"/>
            </w:rPr>
            <m:t xml:space="preserve"> 0.842</m:t>
          </m:r>
          <m:sSub>
            <m:sSubPr>
              <m:ctrlPr>
                <w:rPr>
                  <w:rFonts w:ascii="Cambria Math" w:hAnsi="Cambria Math"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uranium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i</m:t>
              </m:r>
            </m:sub>
          </m:sSub>
          <m:r>
            <w:rPr>
              <w:rFonts w:ascii="Cambria Math" w:hAnsi="Cambria Math"/>
              <w:sz w:val="20"/>
              <w:szCs w:val="21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u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i</m:t>
              </m:r>
            </m:sub>
          </m:sSub>
          <m:r>
            <w:rPr>
              <w:rFonts w:ascii="Cambria Math" w:hAnsi="Cambria Math"/>
              <w:sz w:val="20"/>
              <w:szCs w:val="21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w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floor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ic</m:t>
              </m:r>
            </m:sub>
          </m:sSub>
          <m:r>
            <w:rPr>
              <w:rFonts w:ascii="Cambria Math" w:hAnsi="Cambria Math"/>
              <w:sz w:val="20"/>
              <w:szCs w:val="21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v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single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ic</m:t>
              </m:r>
            </m:sub>
          </m:sSub>
          <m:r>
            <w:rPr>
              <w:rFonts w:ascii="Cambria Math" w:hAnsi="Cambria Math"/>
              <w:sz w:val="20"/>
              <w:szCs w:val="21"/>
            </w:rPr>
            <m:t>+</m:t>
          </m:r>
          <m:sSub>
            <m:sSubPr>
              <m:ctrlPr>
                <w:rPr>
                  <w:rFonts w:ascii="Cambria Math" w:hAnsi="Cambria Math"/>
                  <w:sz w:val="20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1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1"/>
                </w:rPr>
                <m:t>ic</m:t>
              </m:r>
            </m:sub>
          </m:sSub>
        </m:oMath>
      </m:oMathPara>
    </w:p>
    <w:p w:rsidR="00BF4A8B" w:rsidRDefault="00BF4A8B" w:rsidP="00BF4A8B">
      <w:pPr>
        <w:pStyle w:val="a3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0.0042</m:t>
          </m:r>
        </m:oMath>
      </m:oMathPara>
    </w:p>
    <w:p w:rsidR="00BF4A8B" w:rsidRPr="00306D68" w:rsidRDefault="00BF4A8B" w:rsidP="00BF4A8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0.0902</m:t>
          </m:r>
        </m:oMath>
      </m:oMathPara>
    </w:p>
    <w:p w:rsidR="00306D68" w:rsidRPr="00306D68" w:rsidRDefault="00306D68" w:rsidP="00306D68">
      <w:pPr>
        <w:pStyle w:val="a3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0.0245</m:t>
          </m:r>
        </m:oMath>
      </m:oMathPara>
    </w:p>
    <w:p w:rsidR="00BF4A8B" w:rsidRDefault="00BF4A8B" w:rsidP="00BF4A8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t</m:t>
              </m:r>
            </m:sub>
          </m:sSub>
          <m:r>
            <w:rPr>
              <w:rFonts w:ascii="Cambria Math" w:hAnsi="Cambria Math"/>
            </w:rPr>
            <m:t>)=0.5208</m:t>
          </m:r>
        </m:oMath>
      </m:oMathPara>
    </w:p>
    <w:p w:rsidR="00BF4A8B" w:rsidRDefault="005C47A6" w:rsidP="000D2F50">
      <w:pPr>
        <w:jc w:val="center"/>
      </w:pPr>
      <w:r>
        <w:rPr>
          <w:noProof/>
        </w:rPr>
        <w:lastRenderedPageBreak/>
        <w:drawing>
          <wp:inline distT="0" distB="0" distL="0" distR="0" wp14:anchorId="1493C914" wp14:editId="7F8E5BFE">
            <wp:extent cx="2987644" cy="2829972"/>
            <wp:effectExtent l="0" t="0" r="3810" b="889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29614" cy="2869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360" w:rsidRDefault="00805360" w:rsidP="000D2F50">
      <w:pPr>
        <w:jc w:val="center"/>
        <w:rPr>
          <w:rFonts w:hint="eastAsia"/>
        </w:rPr>
      </w:pPr>
      <w:r>
        <w:rPr>
          <w:rFonts w:hint="eastAsia"/>
        </w:rPr>
        <w:t>C</w:t>
      </w:r>
      <w:r>
        <w:t xml:space="preserve">ontrolled without </w:t>
      </w:r>
      <w:r>
        <w:t>floor</w:t>
      </w:r>
    </w:p>
    <w:p w:rsidR="004A5423" w:rsidRDefault="004A5423" w:rsidP="004A5423">
      <w:r>
        <w:rPr>
          <w:rFonts w:hint="eastAsia"/>
        </w:rPr>
        <w:t xml:space="preserve">If we </w:t>
      </w:r>
      <w:r>
        <w:t xml:space="preserve">did not consider the </w:t>
      </w:r>
      <w:r w:rsidR="00863204">
        <w:t>u</w:t>
      </w:r>
      <w:r w:rsidRPr="004A5423">
        <w:t>ranium level</w:t>
      </w:r>
      <w:r>
        <w:t xml:space="preserve">, the </w:t>
      </w:r>
      <w:r>
        <w:t>radon level</w:t>
      </w:r>
      <w:r>
        <w:t xml:space="preserve"> </w:t>
      </w:r>
      <w:r>
        <w:t>increases with single family house</w:t>
      </w:r>
      <w:r>
        <w:t xml:space="preserve"> like the red line. </w:t>
      </w:r>
      <w:r>
        <w:rPr>
          <w:rFonts w:hint="eastAsia"/>
        </w:rPr>
        <w:t xml:space="preserve">If we </w:t>
      </w:r>
      <w:r>
        <w:t xml:space="preserve">did consider the </w:t>
      </w:r>
      <w:r w:rsidR="00863204">
        <w:t>u</w:t>
      </w:r>
      <w:r w:rsidRPr="004A5423">
        <w:t>ranium level</w:t>
      </w:r>
      <w:r>
        <w:t xml:space="preserve">, the </w:t>
      </w:r>
      <w:r w:rsidR="00863204">
        <w:t>r</w:t>
      </w:r>
      <w:r>
        <w:t xml:space="preserve">adon level increases with </w:t>
      </w:r>
      <w:r w:rsidR="00863204">
        <w:t xml:space="preserve">single family house </w:t>
      </w:r>
      <w:r>
        <w:t>like the blue line. The light blue and pink</w:t>
      </w:r>
      <w:r>
        <w:t xml:space="preserve"> lines show the trend of first 10</w:t>
      </w:r>
      <w:r>
        <w:t xml:space="preserve"> </w:t>
      </w:r>
      <w:r>
        <w:t>counties</w:t>
      </w:r>
      <w:r>
        <w:t xml:space="preserve">. And </w:t>
      </w:r>
      <w:r w:rsidR="00863204">
        <w:t>u</w:t>
      </w:r>
      <w:r w:rsidR="00863204" w:rsidRPr="004A5423">
        <w:t>ranium level</w:t>
      </w:r>
      <w:r>
        <w:t xml:space="preserve"> can lead to a stage that </w:t>
      </w:r>
      <w:r w:rsidR="00863204">
        <w:t>radon level increases</w:t>
      </w:r>
      <w:r w:rsidR="00863204">
        <w:t>.</w:t>
      </w:r>
    </w:p>
    <w:p w:rsidR="004A5423" w:rsidRDefault="00805360" w:rsidP="000D2F50">
      <w:pPr>
        <w:jc w:val="center"/>
      </w:pPr>
      <w:r>
        <w:rPr>
          <w:noProof/>
        </w:rPr>
        <w:drawing>
          <wp:inline distT="0" distB="0" distL="0" distR="0" wp14:anchorId="453844BD" wp14:editId="1AB1CF1E">
            <wp:extent cx="3173240" cy="3005775"/>
            <wp:effectExtent l="0" t="0" r="8255" b="444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83229" cy="3015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5360" w:rsidRDefault="00805360" w:rsidP="000D2F50">
      <w:pPr>
        <w:jc w:val="center"/>
        <w:rPr>
          <w:rFonts w:hint="eastAsia"/>
        </w:rPr>
      </w:pPr>
      <w:r>
        <w:rPr>
          <w:rFonts w:hint="eastAsia"/>
        </w:rPr>
        <w:t>C</w:t>
      </w:r>
      <w:r>
        <w:t>o</w:t>
      </w:r>
      <w:r>
        <w:t>ntrolled with</w:t>
      </w:r>
      <w:r>
        <w:t xml:space="preserve"> floor</w:t>
      </w:r>
    </w:p>
    <w:p w:rsidR="00805360" w:rsidRPr="001C2F39" w:rsidRDefault="00805360" w:rsidP="001C2F39">
      <w:pPr>
        <w:rPr>
          <w:rFonts w:hint="eastAsia"/>
        </w:rPr>
      </w:pPr>
      <w:r>
        <w:rPr>
          <w:rFonts w:hint="eastAsia"/>
        </w:rPr>
        <w:t xml:space="preserve">If we </w:t>
      </w:r>
      <w:r>
        <w:t>did not consider the u</w:t>
      </w:r>
      <w:r w:rsidRPr="004A5423">
        <w:t>ranium level</w:t>
      </w:r>
      <w:r>
        <w:t xml:space="preserve">, the radon level increases with single family house like the red line. </w:t>
      </w:r>
      <w:r>
        <w:rPr>
          <w:rFonts w:hint="eastAsia"/>
        </w:rPr>
        <w:t xml:space="preserve">If we </w:t>
      </w:r>
      <w:r>
        <w:t>did consider the u</w:t>
      </w:r>
      <w:r w:rsidRPr="004A5423">
        <w:t>ranium level</w:t>
      </w:r>
      <w:r>
        <w:t>, the radon level increases with single family house like the blue line. The light blue and pink lines show the trend of first 10 counties. And u</w:t>
      </w:r>
      <w:r w:rsidRPr="004A5423">
        <w:t>ranium level</w:t>
      </w:r>
      <w:r>
        <w:t xml:space="preserve"> can lead to a stage that radon level increases.</w:t>
      </w:r>
    </w:p>
    <w:p w:rsidR="000D2F50" w:rsidRDefault="005C47A6" w:rsidP="000D2F50">
      <w:pPr>
        <w:jc w:val="center"/>
      </w:pPr>
      <w:r>
        <w:rPr>
          <w:noProof/>
        </w:rPr>
        <w:lastRenderedPageBreak/>
        <w:drawing>
          <wp:inline distT="0" distB="0" distL="0" distR="0" wp14:anchorId="660031E2" wp14:editId="38838B3A">
            <wp:extent cx="3304515" cy="3130122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16609" cy="3141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47A6" w:rsidRDefault="005C47A6" w:rsidP="000D2F50">
      <w:pPr>
        <w:jc w:val="center"/>
        <w:rPr>
          <w:rFonts w:hint="eastAsia"/>
        </w:rPr>
      </w:pPr>
      <w:r>
        <w:rPr>
          <w:rFonts w:hint="eastAsia"/>
        </w:rPr>
        <w:t>C</w:t>
      </w:r>
      <w:r w:rsidR="00805360">
        <w:t xml:space="preserve">ontrolled without </w:t>
      </w:r>
      <w:r w:rsidR="00805360">
        <w:t>single family house</w:t>
      </w:r>
    </w:p>
    <w:p w:rsidR="00863204" w:rsidRDefault="00863204" w:rsidP="00863204">
      <w:r>
        <w:rPr>
          <w:rFonts w:hint="eastAsia"/>
        </w:rPr>
        <w:t xml:space="preserve">If we </w:t>
      </w:r>
      <w:r>
        <w:t>did not consider the u</w:t>
      </w:r>
      <w:r w:rsidRPr="004A5423">
        <w:t>ranium level</w:t>
      </w:r>
      <w:r>
        <w:t xml:space="preserve">, the radon level </w:t>
      </w:r>
      <w:r>
        <w:t>de</w:t>
      </w:r>
      <w:r>
        <w:t xml:space="preserve">creases with </w:t>
      </w:r>
      <w:r>
        <w:t>floor</w:t>
      </w:r>
      <w:r>
        <w:t xml:space="preserve"> like the red line. </w:t>
      </w:r>
      <w:r>
        <w:rPr>
          <w:rFonts w:hint="eastAsia"/>
        </w:rPr>
        <w:t xml:space="preserve">If we </w:t>
      </w:r>
      <w:r>
        <w:t>did consider the u</w:t>
      </w:r>
      <w:r w:rsidRPr="004A5423">
        <w:t>ranium level</w:t>
      </w:r>
      <w:r>
        <w:t xml:space="preserve">, the radon level increases with </w:t>
      </w:r>
      <w:r>
        <w:t>floor</w:t>
      </w:r>
      <w:r>
        <w:t xml:space="preserve"> like the blue line. The light blue and pink lines show the trend of first 10 counties. And u</w:t>
      </w:r>
      <w:r w:rsidRPr="004A5423">
        <w:t>ranium level</w:t>
      </w:r>
      <w:r>
        <w:t xml:space="preserve"> can lead to a stage that radon level increases.</w:t>
      </w:r>
    </w:p>
    <w:p w:rsidR="00863204" w:rsidRDefault="001C2F39" w:rsidP="00805360">
      <w:pPr>
        <w:jc w:val="center"/>
      </w:pPr>
      <w:r>
        <w:rPr>
          <w:noProof/>
        </w:rPr>
        <w:drawing>
          <wp:inline distT="0" distB="0" distL="0" distR="0" wp14:anchorId="5A93A4E1" wp14:editId="6106143E">
            <wp:extent cx="3150606" cy="2984336"/>
            <wp:effectExtent l="0" t="0" r="0" b="698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61808" cy="2994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2F39" w:rsidRDefault="001C2F39" w:rsidP="001C2F39">
      <w:pPr>
        <w:jc w:val="center"/>
        <w:rPr>
          <w:rFonts w:hint="eastAsia"/>
        </w:rPr>
      </w:pPr>
      <w:r>
        <w:rPr>
          <w:rFonts w:hint="eastAsia"/>
        </w:rPr>
        <w:t>C</w:t>
      </w:r>
      <w:r>
        <w:t>o</w:t>
      </w:r>
      <w:r>
        <w:t>ntrolled with</w:t>
      </w:r>
      <w:r>
        <w:t xml:space="preserve"> single family house</w:t>
      </w:r>
    </w:p>
    <w:p w:rsidR="001C2F39" w:rsidRDefault="001C2F39" w:rsidP="001C2F39">
      <w:r>
        <w:rPr>
          <w:rFonts w:hint="eastAsia"/>
        </w:rPr>
        <w:t xml:space="preserve">If we </w:t>
      </w:r>
      <w:r>
        <w:t>did not consider the u</w:t>
      </w:r>
      <w:r w:rsidRPr="004A5423">
        <w:t>ranium level</w:t>
      </w:r>
      <w:r>
        <w:t xml:space="preserve">, the radon level decreases with floor like the red line. </w:t>
      </w:r>
      <w:r>
        <w:rPr>
          <w:rFonts w:hint="eastAsia"/>
        </w:rPr>
        <w:t xml:space="preserve">If we </w:t>
      </w:r>
      <w:r>
        <w:t>did consider the u</w:t>
      </w:r>
      <w:r w:rsidRPr="004A5423">
        <w:t>ranium level</w:t>
      </w:r>
      <w:r>
        <w:t>, the radon level increases with floor like the blue line. The light blue and pink lines show the trend of first 10 counties. And u</w:t>
      </w:r>
      <w:r w:rsidRPr="004A5423">
        <w:t>ranium level</w:t>
      </w:r>
      <w:r>
        <w:t xml:space="preserve"> can lead to a stage that radon level increases.</w:t>
      </w:r>
    </w:p>
    <w:p w:rsidR="00B808EF" w:rsidRDefault="00B808EF" w:rsidP="00805360">
      <w:pPr>
        <w:jc w:val="center"/>
      </w:pPr>
    </w:p>
    <w:p w:rsidR="00B808EF" w:rsidRDefault="00B808EF" w:rsidP="00B808EF">
      <w:r>
        <w:rPr>
          <w:rFonts w:hint="eastAsia"/>
        </w:rPr>
        <w:lastRenderedPageBreak/>
        <w:t>A</w:t>
      </w:r>
      <w:r>
        <w:t>ppendix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coding: utf-8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12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get_ipython().run_line_magic(</w:t>
      </w:r>
      <w:r w:rsidRPr="00B808EF">
        <w:rPr>
          <w:rFonts w:ascii="Consolas" w:eastAsia="宋体" w:hAnsi="Consolas"/>
          <w:color w:val="CE9178"/>
          <w:kern w:val="0"/>
          <w:szCs w:val="21"/>
        </w:rPr>
        <w:t>'matplotlib'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CE9178"/>
          <w:kern w:val="0"/>
          <w:szCs w:val="21"/>
        </w:rPr>
        <w:t>'inline'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C586C0"/>
          <w:kern w:val="0"/>
          <w:szCs w:val="21"/>
        </w:rPr>
        <w:t>import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numpy </w:t>
      </w:r>
      <w:r w:rsidRPr="00B808EF">
        <w:rPr>
          <w:rFonts w:ascii="Consolas" w:eastAsia="宋体" w:hAnsi="Consolas"/>
          <w:color w:val="C586C0"/>
          <w:kern w:val="0"/>
          <w:szCs w:val="21"/>
        </w:rPr>
        <w:t>as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np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C586C0"/>
          <w:kern w:val="0"/>
          <w:szCs w:val="21"/>
        </w:rPr>
        <w:t>import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pandas </w:t>
      </w:r>
      <w:r w:rsidRPr="00B808EF">
        <w:rPr>
          <w:rFonts w:ascii="Consolas" w:eastAsia="宋体" w:hAnsi="Consolas"/>
          <w:color w:val="C586C0"/>
          <w:kern w:val="0"/>
          <w:szCs w:val="21"/>
        </w:rPr>
        <w:t>as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pd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C586C0"/>
          <w:kern w:val="0"/>
          <w:szCs w:val="21"/>
        </w:rPr>
        <w:t>import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matplotlib.pyplot </w:t>
      </w:r>
      <w:r w:rsidRPr="00B808EF">
        <w:rPr>
          <w:rFonts w:ascii="Consolas" w:eastAsia="宋体" w:hAnsi="Consolas"/>
          <w:color w:val="C586C0"/>
          <w:kern w:val="0"/>
          <w:szCs w:val="21"/>
        </w:rPr>
        <w:t>as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plt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13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a = pd.read_csv(</w:t>
      </w:r>
      <w:r w:rsidRPr="00B808EF">
        <w:rPr>
          <w:rFonts w:ascii="Consolas" w:eastAsia="宋体" w:hAnsi="Consolas"/>
          <w:color w:val="CE9178"/>
          <w:kern w:val="0"/>
          <w:szCs w:val="21"/>
        </w:rPr>
        <w:t>"McAlindon_Big.csv"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CDCAA"/>
          <w:kern w:val="0"/>
          <w:szCs w:val="21"/>
        </w:rPr>
        <w:t>print</w:t>
      </w:r>
      <w:r w:rsidRPr="00B808EF">
        <w:rPr>
          <w:rFonts w:ascii="Consolas" w:eastAsia="宋体" w:hAnsi="Consolas"/>
          <w:color w:val="D4D4D4"/>
          <w:kern w:val="0"/>
          <w:szCs w:val="21"/>
        </w:rPr>
        <w:t>(data.shape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a.head()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14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Extract the first obs for each individual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ID_idx = {}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C586C0"/>
          <w:kern w:val="0"/>
          <w:szCs w:val="21"/>
        </w:rPr>
        <w:t>for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i, j </w:t>
      </w:r>
      <w:r w:rsidRPr="00B808EF">
        <w:rPr>
          <w:rFonts w:ascii="Consolas" w:eastAsia="宋体" w:hAnsi="Consolas"/>
          <w:color w:val="569CD6"/>
          <w:kern w:val="0"/>
          <w:szCs w:val="21"/>
        </w:rPr>
        <w:t>in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</w:t>
      </w:r>
      <w:r w:rsidRPr="00B808EF">
        <w:rPr>
          <w:rFonts w:ascii="Consolas" w:eastAsia="宋体" w:hAnsi="Consolas"/>
          <w:color w:val="DCDCAA"/>
          <w:kern w:val="0"/>
          <w:szCs w:val="21"/>
        </w:rPr>
        <w:t>enumerate</w:t>
      </w:r>
      <w:r w:rsidRPr="00B808EF">
        <w:rPr>
          <w:rFonts w:ascii="Consolas" w:eastAsia="宋体" w:hAnsi="Consolas"/>
          <w:color w:val="D4D4D4"/>
          <w:kern w:val="0"/>
          <w:szCs w:val="21"/>
        </w:rPr>
        <w:t>(data[</w:t>
      </w:r>
      <w:r w:rsidRPr="00B808EF">
        <w:rPr>
          <w:rFonts w:ascii="Consolas" w:eastAsia="宋体" w:hAnsi="Consolas"/>
          <w:color w:val="CE9178"/>
          <w:kern w:val="0"/>
          <w:szCs w:val="21"/>
        </w:rPr>
        <w:t>'ID'</w:t>
      </w:r>
      <w:r w:rsidRPr="00B808EF">
        <w:rPr>
          <w:rFonts w:ascii="Consolas" w:eastAsia="宋体" w:hAnsi="Consolas"/>
          <w:color w:val="D4D4D4"/>
          <w:kern w:val="0"/>
          <w:szCs w:val="21"/>
        </w:rPr>
        <w:t>]):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ID_idx[j] = ID_idx.get(j, i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Big = data.iloc[[value </w:t>
      </w:r>
      <w:r w:rsidRPr="00B808EF">
        <w:rPr>
          <w:rFonts w:ascii="Consolas" w:eastAsia="宋体" w:hAnsi="Consolas"/>
          <w:color w:val="C586C0"/>
          <w:kern w:val="0"/>
          <w:szCs w:val="21"/>
        </w:rPr>
        <w:t>for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(key, value) </w:t>
      </w:r>
      <w:r w:rsidRPr="00B808EF">
        <w:rPr>
          <w:rFonts w:ascii="Consolas" w:eastAsia="宋体" w:hAnsi="Consolas"/>
          <w:color w:val="569CD6"/>
          <w:kern w:val="0"/>
          <w:szCs w:val="21"/>
        </w:rPr>
        <w:t>in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</w:t>
      </w:r>
      <w:r w:rsidRPr="00B808EF">
        <w:rPr>
          <w:rFonts w:ascii="Consolas" w:eastAsia="宋体" w:hAnsi="Consolas"/>
          <w:color w:val="DCDCAA"/>
          <w:kern w:val="0"/>
          <w:szCs w:val="21"/>
        </w:rPr>
        <w:t>sorted</w:t>
      </w:r>
      <w:r w:rsidRPr="00B808EF">
        <w:rPr>
          <w:rFonts w:ascii="Consolas" w:eastAsia="宋体" w:hAnsi="Consolas"/>
          <w:color w:val="D4D4D4"/>
          <w:kern w:val="0"/>
          <w:szCs w:val="21"/>
        </w:rPr>
        <w:t>(ID_idx.items())],: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Big.shape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Big.columns.values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15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Predictors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predictors = [</w:t>
      </w:r>
      <w:r w:rsidRPr="00B808EF">
        <w:rPr>
          <w:rFonts w:ascii="Consolas" w:eastAsia="宋体" w:hAnsi="Consolas"/>
          <w:color w:val="CE9178"/>
          <w:kern w:val="0"/>
          <w:szCs w:val="21"/>
        </w:rPr>
        <w:t>'age'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CE9178"/>
          <w:kern w:val="0"/>
          <w:szCs w:val="21"/>
        </w:rPr>
        <w:t>'treat'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CE9178"/>
          <w:kern w:val="0"/>
          <w:szCs w:val="21"/>
        </w:rPr>
        <w:t>'sex'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CE9178"/>
          <w:kern w:val="0"/>
          <w:szCs w:val="21"/>
        </w:rPr>
        <w:t>'nsaid'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CE9178"/>
          <w:kern w:val="0"/>
          <w:szCs w:val="21"/>
        </w:rPr>
        <w:t>'race2'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CE9178"/>
          <w:kern w:val="0"/>
          <w:szCs w:val="21"/>
        </w:rPr>
        <w:t>'inccat'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CE9178"/>
          <w:kern w:val="0"/>
          <w:szCs w:val="21"/>
        </w:rPr>
        <w:t>'Occupation'</w:t>
      </w:r>
      <w:r w:rsidRPr="00B808EF">
        <w:rPr>
          <w:rFonts w:ascii="Consolas" w:eastAsia="宋体" w:hAnsi="Consolas"/>
          <w:color w:val="D4D4D4"/>
          <w:kern w:val="0"/>
          <w:szCs w:val="21"/>
        </w:rPr>
        <w:t>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pain_cols = np.array([</w:t>
      </w:r>
      <w:r w:rsidRPr="00B808EF">
        <w:rPr>
          <w:rFonts w:ascii="Consolas" w:eastAsia="宋体" w:hAnsi="Consolas"/>
          <w:color w:val="B5CEA8"/>
          <w:kern w:val="0"/>
          <w:szCs w:val="21"/>
        </w:rPr>
        <w:t>16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B5CEA8"/>
          <w:kern w:val="0"/>
          <w:szCs w:val="21"/>
        </w:rPr>
        <w:t>18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B5CEA8"/>
          <w:kern w:val="0"/>
          <w:szCs w:val="21"/>
        </w:rPr>
        <w:t>20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B5CEA8"/>
          <w:kern w:val="0"/>
          <w:szCs w:val="21"/>
        </w:rPr>
        <w:t>22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B5CEA8"/>
          <w:kern w:val="0"/>
          <w:szCs w:val="21"/>
        </w:rPr>
        <w:t>24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B5CEA8"/>
          <w:kern w:val="0"/>
          <w:szCs w:val="21"/>
        </w:rPr>
        <w:t>26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B5CEA8"/>
          <w:kern w:val="0"/>
          <w:szCs w:val="21"/>
        </w:rPr>
        <w:t>28</w:t>
      </w:r>
      <w:r w:rsidRPr="00B808EF">
        <w:rPr>
          <w:rFonts w:ascii="Consolas" w:eastAsia="宋体" w:hAnsi="Consolas"/>
          <w:color w:val="D4D4D4"/>
          <w:kern w:val="0"/>
          <w:szCs w:val="21"/>
        </w:rPr>
        <w:t>]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time_cols = pain_cols + </w:t>
      </w:r>
      <w:r w:rsidRPr="00B808EF">
        <w:rPr>
          <w:rFonts w:ascii="Consolas" w:eastAsia="宋体" w:hAnsi="Consolas"/>
          <w:color w:val="B5CEA8"/>
          <w:kern w:val="0"/>
          <w:szCs w:val="21"/>
        </w:rPr>
        <w:t>1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lastRenderedPageBreak/>
        <w:t># In[16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ids = Big[</w:t>
      </w:r>
      <w:r w:rsidRPr="00B808EF">
        <w:rPr>
          <w:rFonts w:ascii="Consolas" w:eastAsia="宋体" w:hAnsi="Consolas"/>
          <w:color w:val="CE9178"/>
          <w:kern w:val="0"/>
          <w:szCs w:val="21"/>
        </w:rPr>
        <w:t>"ID"</w:t>
      </w:r>
      <w:r w:rsidRPr="00B808EF">
        <w:rPr>
          <w:rFonts w:ascii="Consolas" w:eastAsia="宋体" w:hAnsi="Consolas"/>
          <w:color w:val="D4D4D4"/>
          <w:kern w:val="0"/>
          <w:szCs w:val="21"/>
        </w:rPr>
        <w:t>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 = pd.DataFrame()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17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C586C0"/>
          <w:kern w:val="0"/>
          <w:szCs w:val="21"/>
        </w:rPr>
        <w:t>for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i </w:t>
      </w:r>
      <w:r w:rsidRPr="00B808EF">
        <w:rPr>
          <w:rFonts w:ascii="Consolas" w:eastAsia="宋体" w:hAnsi="Consolas"/>
          <w:color w:val="569CD6"/>
          <w:kern w:val="0"/>
          <w:szCs w:val="21"/>
        </w:rPr>
        <w:t>in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</w:t>
      </w:r>
      <w:r w:rsidRPr="00B808EF">
        <w:rPr>
          <w:rFonts w:ascii="Consolas" w:eastAsia="宋体" w:hAnsi="Consolas"/>
          <w:color w:val="DCDCAA"/>
          <w:kern w:val="0"/>
          <w:szCs w:val="21"/>
        </w:rPr>
        <w:t>range</w:t>
      </w:r>
      <w:r w:rsidRPr="00B808EF">
        <w:rPr>
          <w:rFonts w:ascii="Consolas" w:eastAsia="宋体" w:hAnsi="Consolas"/>
          <w:color w:val="D4D4D4"/>
          <w:kern w:val="0"/>
          <w:szCs w:val="21"/>
        </w:rPr>
        <w:t>(</w:t>
      </w:r>
      <w:r w:rsidRPr="00B808EF">
        <w:rPr>
          <w:rFonts w:ascii="Consolas" w:eastAsia="宋体" w:hAnsi="Consolas"/>
          <w:color w:val="DCDCAA"/>
          <w:kern w:val="0"/>
          <w:szCs w:val="21"/>
        </w:rPr>
        <w:t>len</w:t>
      </w:r>
      <w:r w:rsidRPr="00B808EF">
        <w:rPr>
          <w:rFonts w:ascii="Consolas" w:eastAsia="宋体" w:hAnsi="Consolas"/>
          <w:color w:val="D4D4D4"/>
          <w:kern w:val="0"/>
          <w:szCs w:val="21"/>
        </w:rPr>
        <w:t>(ids)):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id0 = ids.values[i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temp = data[data[</w:t>
      </w:r>
      <w:r w:rsidRPr="00B808EF">
        <w:rPr>
          <w:rFonts w:ascii="Consolas" w:eastAsia="宋体" w:hAnsi="Consolas"/>
          <w:color w:val="CE9178"/>
          <w:kern w:val="0"/>
          <w:szCs w:val="21"/>
        </w:rPr>
        <w:t>"ID"</w:t>
      </w:r>
      <w:r w:rsidRPr="00B808EF">
        <w:rPr>
          <w:rFonts w:ascii="Consolas" w:eastAsia="宋体" w:hAnsi="Consolas"/>
          <w:color w:val="D4D4D4"/>
          <w:kern w:val="0"/>
          <w:szCs w:val="21"/>
        </w:rPr>
        <w:t>]==id0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zi = temp[[</w:t>
      </w:r>
      <w:r w:rsidRPr="00B808EF">
        <w:rPr>
          <w:rFonts w:ascii="Consolas" w:eastAsia="宋体" w:hAnsi="Consolas"/>
          <w:color w:val="CE9178"/>
          <w:kern w:val="0"/>
          <w:szCs w:val="21"/>
        </w:rPr>
        <w:t>"ID"</w:t>
      </w:r>
      <w:r w:rsidRPr="00B808EF">
        <w:rPr>
          <w:rFonts w:ascii="Consolas" w:eastAsia="宋体" w:hAnsi="Consolas"/>
          <w:color w:val="D4D4D4"/>
          <w:kern w:val="0"/>
          <w:szCs w:val="21"/>
        </w:rPr>
        <w:t>]+predictors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pain = temp.iloc[</w:t>
      </w:r>
      <w:r w:rsidRPr="00B808EF">
        <w:rPr>
          <w:rFonts w:ascii="Consolas" w:eastAsia="宋体" w:hAnsi="Consolas"/>
          <w:color w:val="B5CEA8"/>
          <w:kern w:val="0"/>
          <w:szCs w:val="21"/>
        </w:rPr>
        <w:t>0</w:t>
      </w:r>
      <w:r w:rsidRPr="00B808EF">
        <w:rPr>
          <w:rFonts w:ascii="Consolas" w:eastAsia="宋体" w:hAnsi="Consolas"/>
          <w:color w:val="D4D4D4"/>
          <w:kern w:val="0"/>
          <w:szCs w:val="21"/>
        </w:rPr>
        <w:t>,pain_cols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pain = pain[pain.notnull()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time = temp.iloc[</w:t>
      </w:r>
      <w:r w:rsidRPr="00B808EF">
        <w:rPr>
          <w:rFonts w:ascii="Consolas" w:eastAsia="宋体" w:hAnsi="Consolas"/>
          <w:color w:val="B5CEA8"/>
          <w:kern w:val="0"/>
          <w:szCs w:val="21"/>
        </w:rPr>
        <w:t>0</w:t>
      </w:r>
      <w:r w:rsidRPr="00B808EF">
        <w:rPr>
          <w:rFonts w:ascii="Consolas" w:eastAsia="宋体" w:hAnsi="Consolas"/>
          <w:color w:val="D4D4D4"/>
          <w:kern w:val="0"/>
          <w:szCs w:val="21"/>
        </w:rPr>
        <w:t>,time_cols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temperature = temp[</w:t>
      </w:r>
      <w:r w:rsidRPr="00B808EF">
        <w:rPr>
          <w:rFonts w:ascii="Consolas" w:eastAsia="宋体" w:hAnsi="Consolas"/>
          <w:color w:val="CE9178"/>
          <w:kern w:val="0"/>
          <w:szCs w:val="21"/>
        </w:rPr>
        <w:t>"avgtemp"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][[d </w:t>
      </w:r>
      <w:r w:rsidRPr="00B808EF">
        <w:rPr>
          <w:rFonts w:ascii="Consolas" w:eastAsia="宋体" w:hAnsi="Consolas"/>
          <w:color w:val="569CD6"/>
          <w:kern w:val="0"/>
          <w:szCs w:val="21"/>
        </w:rPr>
        <w:t>in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[k </w:t>
      </w:r>
      <w:r w:rsidRPr="00B808EF">
        <w:rPr>
          <w:rFonts w:ascii="Consolas" w:eastAsia="宋体" w:hAnsi="Consolas"/>
          <w:color w:val="C586C0"/>
          <w:kern w:val="0"/>
          <w:szCs w:val="21"/>
        </w:rPr>
        <w:t>for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k </w:t>
      </w:r>
      <w:r w:rsidRPr="00B808EF">
        <w:rPr>
          <w:rFonts w:ascii="Consolas" w:eastAsia="宋体" w:hAnsi="Consolas"/>
          <w:color w:val="569CD6"/>
          <w:kern w:val="0"/>
          <w:szCs w:val="21"/>
        </w:rPr>
        <w:t>in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time] </w:t>
      </w:r>
      <w:r w:rsidRPr="00B808EF">
        <w:rPr>
          <w:rFonts w:ascii="Consolas" w:eastAsia="宋体" w:hAnsi="Consolas"/>
          <w:color w:val="C586C0"/>
          <w:kern w:val="0"/>
          <w:szCs w:val="21"/>
        </w:rPr>
        <w:t>for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d </w:t>
      </w:r>
      <w:r w:rsidRPr="00B808EF">
        <w:rPr>
          <w:rFonts w:ascii="Consolas" w:eastAsia="宋体" w:hAnsi="Consolas"/>
          <w:color w:val="569CD6"/>
          <w:kern w:val="0"/>
          <w:szCs w:val="21"/>
        </w:rPr>
        <w:t>in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temp[</w:t>
      </w:r>
      <w:r w:rsidRPr="00B808EF">
        <w:rPr>
          <w:rFonts w:ascii="Consolas" w:eastAsia="宋体" w:hAnsi="Consolas"/>
          <w:color w:val="CE9178"/>
          <w:kern w:val="0"/>
          <w:szCs w:val="21"/>
        </w:rPr>
        <w:t>"WeatherDate"</w:t>
      </w:r>
      <w:r w:rsidRPr="00B808EF">
        <w:rPr>
          <w:rFonts w:ascii="Consolas" w:eastAsia="宋体" w:hAnsi="Consolas"/>
          <w:color w:val="D4D4D4"/>
          <w:kern w:val="0"/>
          <w:szCs w:val="21"/>
        </w:rPr>
        <w:t>]]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time = time[time.notnull()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zi = zi[[d </w:t>
      </w:r>
      <w:r w:rsidRPr="00B808EF">
        <w:rPr>
          <w:rFonts w:ascii="Consolas" w:eastAsia="宋体" w:hAnsi="Consolas"/>
          <w:color w:val="569CD6"/>
          <w:kern w:val="0"/>
          <w:szCs w:val="21"/>
        </w:rPr>
        <w:t>in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[k </w:t>
      </w:r>
      <w:r w:rsidRPr="00B808EF">
        <w:rPr>
          <w:rFonts w:ascii="Consolas" w:eastAsia="宋体" w:hAnsi="Consolas"/>
          <w:color w:val="C586C0"/>
          <w:kern w:val="0"/>
          <w:szCs w:val="21"/>
        </w:rPr>
        <w:t>for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k </w:t>
      </w:r>
      <w:r w:rsidRPr="00B808EF">
        <w:rPr>
          <w:rFonts w:ascii="Consolas" w:eastAsia="宋体" w:hAnsi="Consolas"/>
          <w:color w:val="569CD6"/>
          <w:kern w:val="0"/>
          <w:szCs w:val="21"/>
        </w:rPr>
        <w:t>in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time] </w:t>
      </w:r>
      <w:r w:rsidRPr="00B808EF">
        <w:rPr>
          <w:rFonts w:ascii="Consolas" w:eastAsia="宋体" w:hAnsi="Consolas"/>
          <w:color w:val="C586C0"/>
          <w:kern w:val="0"/>
          <w:szCs w:val="21"/>
        </w:rPr>
        <w:t>for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d </w:t>
      </w:r>
      <w:r w:rsidRPr="00B808EF">
        <w:rPr>
          <w:rFonts w:ascii="Consolas" w:eastAsia="宋体" w:hAnsi="Consolas"/>
          <w:color w:val="569CD6"/>
          <w:kern w:val="0"/>
          <w:szCs w:val="21"/>
        </w:rPr>
        <w:t>in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temp[</w:t>
      </w:r>
      <w:r w:rsidRPr="00B808EF">
        <w:rPr>
          <w:rFonts w:ascii="Consolas" w:eastAsia="宋体" w:hAnsi="Consolas"/>
          <w:color w:val="CE9178"/>
          <w:kern w:val="0"/>
          <w:szCs w:val="21"/>
        </w:rPr>
        <w:t>"WeatherDate"</w:t>
      </w:r>
      <w:r w:rsidRPr="00B808EF">
        <w:rPr>
          <w:rFonts w:ascii="Consolas" w:eastAsia="宋体" w:hAnsi="Consolas"/>
          <w:color w:val="D4D4D4"/>
          <w:kern w:val="0"/>
          <w:szCs w:val="21"/>
        </w:rPr>
        <w:t>]]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data_t = pd.concat([pd.concat([pain.reset_index(</w:t>
      </w:r>
      <w:r w:rsidRPr="00B808EF">
        <w:rPr>
          <w:rFonts w:ascii="Consolas" w:eastAsia="宋体" w:hAnsi="Consolas"/>
          <w:color w:val="9CDCFE"/>
          <w:kern w:val="0"/>
          <w:szCs w:val="21"/>
        </w:rPr>
        <w:t>drop</w:t>
      </w:r>
      <w:r w:rsidRPr="00B808EF">
        <w:rPr>
          <w:rFonts w:ascii="Consolas" w:eastAsia="宋体" w:hAnsi="Consolas"/>
          <w:color w:val="D4D4D4"/>
          <w:kern w:val="0"/>
          <w:szCs w:val="21"/>
        </w:rPr>
        <w:t>=</w:t>
      </w:r>
      <w:r w:rsidRPr="00B808EF">
        <w:rPr>
          <w:rFonts w:ascii="Consolas" w:eastAsia="宋体" w:hAnsi="Consolas"/>
          <w:color w:val="569CD6"/>
          <w:kern w:val="0"/>
          <w:szCs w:val="21"/>
        </w:rPr>
        <w:t>True</w:t>
      </w:r>
      <w:r w:rsidRPr="00B808EF">
        <w:rPr>
          <w:rFonts w:ascii="Consolas" w:eastAsia="宋体" w:hAnsi="Consolas"/>
          <w:color w:val="D4D4D4"/>
          <w:kern w:val="0"/>
          <w:szCs w:val="21"/>
        </w:rPr>
        <w:t>), time.reset_index(</w:t>
      </w:r>
      <w:r w:rsidRPr="00B808EF">
        <w:rPr>
          <w:rFonts w:ascii="Consolas" w:eastAsia="宋体" w:hAnsi="Consolas"/>
          <w:color w:val="9CDCFE"/>
          <w:kern w:val="0"/>
          <w:szCs w:val="21"/>
        </w:rPr>
        <w:t>drop</w:t>
      </w:r>
      <w:r w:rsidRPr="00B808EF">
        <w:rPr>
          <w:rFonts w:ascii="Consolas" w:eastAsia="宋体" w:hAnsi="Consolas"/>
          <w:color w:val="D4D4D4"/>
          <w:kern w:val="0"/>
          <w:szCs w:val="21"/>
        </w:rPr>
        <w:t>=</w:t>
      </w:r>
      <w:r w:rsidRPr="00B808EF">
        <w:rPr>
          <w:rFonts w:ascii="Consolas" w:eastAsia="宋体" w:hAnsi="Consolas"/>
          <w:color w:val="569CD6"/>
          <w:kern w:val="0"/>
          <w:szCs w:val="21"/>
        </w:rPr>
        <w:t>True</w:t>
      </w:r>
      <w:r w:rsidRPr="00B808EF">
        <w:rPr>
          <w:rFonts w:ascii="Consolas" w:eastAsia="宋体" w:hAnsi="Consolas"/>
          <w:color w:val="D4D4D4"/>
          <w:kern w:val="0"/>
          <w:szCs w:val="21"/>
        </w:rPr>
        <w:t>)],</w:t>
      </w:r>
      <w:r w:rsidRPr="00B808EF">
        <w:rPr>
          <w:rFonts w:ascii="Consolas" w:eastAsia="宋体" w:hAnsi="Consolas"/>
          <w:color w:val="9CDCFE"/>
          <w:kern w:val="0"/>
          <w:szCs w:val="21"/>
        </w:rPr>
        <w:t>axis</w:t>
      </w:r>
      <w:r w:rsidRPr="00B808EF">
        <w:rPr>
          <w:rFonts w:ascii="Consolas" w:eastAsia="宋体" w:hAnsi="Consolas"/>
          <w:color w:val="D4D4D4"/>
          <w:kern w:val="0"/>
          <w:szCs w:val="21"/>
        </w:rPr>
        <w:t>=</w:t>
      </w:r>
      <w:r w:rsidRPr="00B808EF">
        <w:rPr>
          <w:rFonts w:ascii="Consolas" w:eastAsia="宋体" w:hAnsi="Consolas"/>
          <w:color w:val="B5CEA8"/>
          <w:kern w:val="0"/>
          <w:szCs w:val="21"/>
        </w:rPr>
        <w:t>1</w:t>
      </w:r>
      <w:r w:rsidRPr="00B808EF">
        <w:rPr>
          <w:rFonts w:ascii="Consolas" w:eastAsia="宋体" w:hAnsi="Consolas"/>
          <w:color w:val="D4D4D4"/>
          <w:kern w:val="0"/>
          <w:szCs w:val="21"/>
        </w:rPr>
        <w:t>), temperature.reset_index(</w:t>
      </w:r>
      <w:r w:rsidRPr="00B808EF">
        <w:rPr>
          <w:rFonts w:ascii="Consolas" w:eastAsia="宋体" w:hAnsi="Consolas"/>
          <w:color w:val="9CDCFE"/>
          <w:kern w:val="0"/>
          <w:szCs w:val="21"/>
        </w:rPr>
        <w:t>drop</w:t>
      </w:r>
      <w:r w:rsidRPr="00B808EF">
        <w:rPr>
          <w:rFonts w:ascii="Consolas" w:eastAsia="宋体" w:hAnsi="Consolas"/>
          <w:color w:val="D4D4D4"/>
          <w:kern w:val="0"/>
          <w:szCs w:val="21"/>
        </w:rPr>
        <w:t>=</w:t>
      </w:r>
      <w:r w:rsidRPr="00B808EF">
        <w:rPr>
          <w:rFonts w:ascii="Consolas" w:eastAsia="宋体" w:hAnsi="Consolas"/>
          <w:color w:val="569CD6"/>
          <w:kern w:val="0"/>
          <w:szCs w:val="21"/>
        </w:rPr>
        <w:t>True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)], </w:t>
      </w:r>
      <w:r w:rsidRPr="00B808EF">
        <w:rPr>
          <w:rFonts w:ascii="Consolas" w:eastAsia="宋体" w:hAnsi="Consolas"/>
          <w:color w:val="9CDCFE"/>
          <w:kern w:val="0"/>
          <w:szCs w:val="21"/>
        </w:rPr>
        <w:t>axis</w:t>
      </w:r>
      <w:r w:rsidRPr="00B808EF">
        <w:rPr>
          <w:rFonts w:ascii="Consolas" w:eastAsia="宋体" w:hAnsi="Consolas"/>
          <w:color w:val="D4D4D4"/>
          <w:kern w:val="0"/>
          <w:szCs w:val="21"/>
        </w:rPr>
        <w:t>=</w:t>
      </w:r>
      <w:r w:rsidRPr="00B808EF">
        <w:rPr>
          <w:rFonts w:ascii="Consolas" w:eastAsia="宋体" w:hAnsi="Consolas"/>
          <w:color w:val="B5CEA8"/>
          <w:kern w:val="0"/>
          <w:szCs w:val="21"/>
        </w:rPr>
        <w:t>1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data_t.columns = [</w:t>
      </w:r>
      <w:r w:rsidRPr="00B808EF">
        <w:rPr>
          <w:rFonts w:ascii="Consolas" w:eastAsia="宋体" w:hAnsi="Consolas"/>
          <w:color w:val="CE9178"/>
          <w:kern w:val="0"/>
          <w:szCs w:val="21"/>
        </w:rPr>
        <w:t>"pain"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CE9178"/>
          <w:kern w:val="0"/>
          <w:szCs w:val="21"/>
        </w:rPr>
        <w:t>"time"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CE9178"/>
          <w:kern w:val="0"/>
          <w:szCs w:val="21"/>
        </w:rPr>
        <w:t>"temperature"</w:t>
      </w:r>
      <w:r w:rsidRPr="00B808EF">
        <w:rPr>
          <w:rFonts w:ascii="Consolas" w:eastAsia="宋体" w:hAnsi="Consolas"/>
          <w:color w:val="D4D4D4"/>
          <w:kern w:val="0"/>
          <w:szCs w:val="21"/>
        </w:rPr>
        <w:t>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data_t = pd.concat([zi.reset_index(</w:t>
      </w:r>
      <w:r w:rsidRPr="00B808EF">
        <w:rPr>
          <w:rFonts w:ascii="Consolas" w:eastAsia="宋体" w:hAnsi="Consolas"/>
          <w:color w:val="9CDCFE"/>
          <w:kern w:val="0"/>
          <w:szCs w:val="21"/>
        </w:rPr>
        <w:t>drop</w:t>
      </w:r>
      <w:r w:rsidRPr="00B808EF">
        <w:rPr>
          <w:rFonts w:ascii="Consolas" w:eastAsia="宋体" w:hAnsi="Consolas"/>
          <w:color w:val="D4D4D4"/>
          <w:kern w:val="0"/>
          <w:szCs w:val="21"/>
        </w:rPr>
        <w:t>=</w:t>
      </w:r>
      <w:r w:rsidRPr="00B808EF">
        <w:rPr>
          <w:rFonts w:ascii="Consolas" w:eastAsia="宋体" w:hAnsi="Consolas"/>
          <w:color w:val="569CD6"/>
          <w:kern w:val="0"/>
          <w:szCs w:val="21"/>
        </w:rPr>
        <w:t>True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),data_t], </w:t>
      </w:r>
      <w:r w:rsidRPr="00B808EF">
        <w:rPr>
          <w:rFonts w:ascii="Consolas" w:eastAsia="宋体" w:hAnsi="Consolas"/>
          <w:color w:val="9CDCFE"/>
          <w:kern w:val="0"/>
          <w:szCs w:val="21"/>
        </w:rPr>
        <w:t>axis</w:t>
      </w:r>
      <w:r w:rsidRPr="00B808EF">
        <w:rPr>
          <w:rFonts w:ascii="Consolas" w:eastAsia="宋体" w:hAnsi="Consolas"/>
          <w:color w:val="D4D4D4"/>
          <w:kern w:val="0"/>
          <w:szCs w:val="21"/>
        </w:rPr>
        <w:t>=</w:t>
      </w:r>
      <w:r w:rsidRPr="00B808EF">
        <w:rPr>
          <w:rFonts w:ascii="Consolas" w:eastAsia="宋体" w:hAnsi="Consolas"/>
          <w:color w:val="B5CEA8"/>
          <w:kern w:val="0"/>
          <w:szCs w:val="21"/>
        </w:rPr>
        <w:t>1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dat = pd.concat([dat,data_t], </w:t>
      </w:r>
      <w:r w:rsidRPr="00B808EF">
        <w:rPr>
          <w:rFonts w:ascii="Consolas" w:eastAsia="宋体" w:hAnsi="Consolas"/>
          <w:color w:val="9CDCFE"/>
          <w:kern w:val="0"/>
          <w:szCs w:val="21"/>
        </w:rPr>
        <w:t>axis</w:t>
      </w:r>
      <w:r w:rsidRPr="00B808EF">
        <w:rPr>
          <w:rFonts w:ascii="Consolas" w:eastAsia="宋体" w:hAnsi="Consolas"/>
          <w:color w:val="D4D4D4"/>
          <w:kern w:val="0"/>
          <w:szCs w:val="21"/>
        </w:rPr>
        <w:t>=</w:t>
      </w:r>
      <w:r w:rsidRPr="00B808EF">
        <w:rPr>
          <w:rFonts w:ascii="Consolas" w:eastAsia="宋体" w:hAnsi="Consolas"/>
          <w:color w:val="B5CEA8"/>
          <w:kern w:val="0"/>
          <w:szCs w:val="21"/>
        </w:rPr>
        <w:t>0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18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 = dat[dat.iloc[:,</w:t>
      </w:r>
      <w:r w:rsidRPr="00B808EF">
        <w:rPr>
          <w:rFonts w:ascii="Consolas" w:eastAsia="宋体" w:hAnsi="Consolas"/>
          <w:color w:val="B5CEA8"/>
          <w:kern w:val="0"/>
          <w:szCs w:val="21"/>
        </w:rPr>
        <w:t>0</w:t>
      </w:r>
      <w:r w:rsidRPr="00B808EF">
        <w:rPr>
          <w:rFonts w:ascii="Consolas" w:eastAsia="宋体" w:hAnsi="Consolas"/>
          <w:color w:val="D4D4D4"/>
          <w:kern w:val="0"/>
          <w:szCs w:val="21"/>
        </w:rPr>
        <w:t>].notnull()]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19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.iloc[</w:t>
      </w:r>
      <w:r w:rsidRPr="00B808EF">
        <w:rPr>
          <w:rFonts w:ascii="Consolas" w:eastAsia="宋体" w:hAnsi="Consolas"/>
          <w:color w:val="B5CEA8"/>
          <w:kern w:val="0"/>
          <w:szCs w:val="21"/>
        </w:rPr>
        <w:t>0</w:t>
      </w:r>
      <w:r w:rsidRPr="00B808EF">
        <w:rPr>
          <w:rFonts w:ascii="Consolas" w:eastAsia="宋体" w:hAnsi="Consolas"/>
          <w:color w:val="D4D4D4"/>
          <w:kern w:val="0"/>
          <w:szCs w:val="21"/>
        </w:rPr>
        <w:t>:</w:t>
      </w:r>
      <w:r w:rsidRPr="00B808EF">
        <w:rPr>
          <w:rFonts w:ascii="Consolas" w:eastAsia="宋体" w:hAnsi="Consolas"/>
          <w:color w:val="B5CEA8"/>
          <w:kern w:val="0"/>
          <w:szCs w:val="21"/>
        </w:rPr>
        <w:t>10</w:t>
      </w:r>
      <w:r w:rsidRPr="00B808EF">
        <w:rPr>
          <w:rFonts w:ascii="Consolas" w:eastAsia="宋体" w:hAnsi="Consolas"/>
          <w:color w:val="D4D4D4"/>
          <w:kern w:val="0"/>
          <w:szCs w:val="21"/>
        </w:rPr>
        <w:t>,:]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20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lastRenderedPageBreak/>
        <w:t># Change some types for each columns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ID"</w:t>
      </w:r>
      <w:r w:rsidRPr="00B808EF">
        <w:rPr>
          <w:rFonts w:ascii="Consolas" w:eastAsia="宋体" w:hAnsi="Consolas"/>
          <w:color w:val="D4D4D4"/>
          <w:kern w:val="0"/>
          <w:szCs w:val="21"/>
        </w:rPr>
        <w:t>] = 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ID"</w:t>
      </w:r>
      <w:r w:rsidRPr="00B808EF">
        <w:rPr>
          <w:rFonts w:ascii="Consolas" w:eastAsia="宋体" w:hAnsi="Consolas"/>
          <w:color w:val="D4D4D4"/>
          <w:kern w:val="0"/>
          <w:szCs w:val="21"/>
        </w:rPr>
        <w:t>].astype(</w:t>
      </w:r>
      <w:r w:rsidRPr="00B808EF">
        <w:rPr>
          <w:rFonts w:ascii="Consolas" w:eastAsia="宋体" w:hAnsi="Consolas"/>
          <w:color w:val="4EC9B0"/>
          <w:kern w:val="0"/>
          <w:szCs w:val="21"/>
        </w:rPr>
        <w:t>int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age"</w:t>
      </w:r>
      <w:r w:rsidRPr="00B808EF">
        <w:rPr>
          <w:rFonts w:ascii="Consolas" w:eastAsia="宋体" w:hAnsi="Consolas"/>
          <w:color w:val="D4D4D4"/>
          <w:kern w:val="0"/>
          <w:szCs w:val="21"/>
        </w:rPr>
        <w:t>] = 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age"</w:t>
      </w:r>
      <w:r w:rsidRPr="00B808EF">
        <w:rPr>
          <w:rFonts w:ascii="Consolas" w:eastAsia="宋体" w:hAnsi="Consolas"/>
          <w:color w:val="D4D4D4"/>
          <w:kern w:val="0"/>
          <w:szCs w:val="21"/>
        </w:rPr>
        <w:t>].astype(</w:t>
      </w:r>
      <w:r w:rsidRPr="00B808EF">
        <w:rPr>
          <w:rFonts w:ascii="Consolas" w:eastAsia="宋体" w:hAnsi="Consolas"/>
          <w:color w:val="4EC9B0"/>
          <w:kern w:val="0"/>
          <w:szCs w:val="21"/>
        </w:rPr>
        <w:t>int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treat"</w:t>
      </w:r>
      <w:r w:rsidRPr="00B808EF">
        <w:rPr>
          <w:rFonts w:ascii="Consolas" w:eastAsia="宋体" w:hAnsi="Consolas"/>
          <w:color w:val="D4D4D4"/>
          <w:kern w:val="0"/>
          <w:szCs w:val="21"/>
        </w:rPr>
        <w:t>] = 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treat"</w:t>
      </w:r>
      <w:r w:rsidRPr="00B808EF">
        <w:rPr>
          <w:rFonts w:ascii="Consolas" w:eastAsia="宋体" w:hAnsi="Consolas"/>
          <w:color w:val="D4D4D4"/>
          <w:kern w:val="0"/>
          <w:szCs w:val="21"/>
        </w:rPr>
        <w:t>].astype(</w:t>
      </w:r>
      <w:r w:rsidRPr="00B808EF">
        <w:rPr>
          <w:rFonts w:ascii="Consolas" w:eastAsia="宋体" w:hAnsi="Consolas"/>
          <w:color w:val="4EC9B0"/>
          <w:kern w:val="0"/>
          <w:szCs w:val="21"/>
        </w:rPr>
        <w:t>int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sex"</w:t>
      </w:r>
      <w:r w:rsidRPr="00B808EF">
        <w:rPr>
          <w:rFonts w:ascii="Consolas" w:eastAsia="宋体" w:hAnsi="Consolas"/>
          <w:color w:val="D4D4D4"/>
          <w:kern w:val="0"/>
          <w:szCs w:val="21"/>
        </w:rPr>
        <w:t>] = 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sex"</w:t>
      </w:r>
      <w:r w:rsidRPr="00B808EF">
        <w:rPr>
          <w:rFonts w:ascii="Consolas" w:eastAsia="宋体" w:hAnsi="Consolas"/>
          <w:color w:val="D4D4D4"/>
          <w:kern w:val="0"/>
          <w:szCs w:val="21"/>
        </w:rPr>
        <w:t>].astype(</w:t>
      </w:r>
      <w:r w:rsidRPr="00B808EF">
        <w:rPr>
          <w:rFonts w:ascii="Consolas" w:eastAsia="宋体" w:hAnsi="Consolas"/>
          <w:color w:val="4EC9B0"/>
          <w:kern w:val="0"/>
          <w:szCs w:val="21"/>
        </w:rPr>
        <w:t>int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race2"</w:t>
      </w:r>
      <w:r w:rsidRPr="00B808EF">
        <w:rPr>
          <w:rFonts w:ascii="Consolas" w:eastAsia="宋体" w:hAnsi="Consolas"/>
          <w:color w:val="D4D4D4"/>
          <w:kern w:val="0"/>
          <w:szCs w:val="21"/>
        </w:rPr>
        <w:t>] = 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race2"</w:t>
      </w:r>
      <w:r w:rsidRPr="00B808EF">
        <w:rPr>
          <w:rFonts w:ascii="Consolas" w:eastAsia="宋体" w:hAnsi="Consolas"/>
          <w:color w:val="D4D4D4"/>
          <w:kern w:val="0"/>
          <w:szCs w:val="21"/>
        </w:rPr>
        <w:t>].astype(</w:t>
      </w:r>
      <w:r w:rsidRPr="00B808EF">
        <w:rPr>
          <w:rFonts w:ascii="Consolas" w:eastAsia="宋体" w:hAnsi="Consolas"/>
          <w:color w:val="4EC9B0"/>
          <w:kern w:val="0"/>
          <w:szCs w:val="21"/>
        </w:rPr>
        <w:t>int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pain"</w:t>
      </w:r>
      <w:r w:rsidRPr="00B808EF">
        <w:rPr>
          <w:rFonts w:ascii="Consolas" w:eastAsia="宋体" w:hAnsi="Consolas"/>
          <w:color w:val="D4D4D4"/>
          <w:kern w:val="0"/>
          <w:szCs w:val="21"/>
        </w:rPr>
        <w:t>] = 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pain"</w:t>
      </w:r>
      <w:r w:rsidRPr="00B808EF">
        <w:rPr>
          <w:rFonts w:ascii="Consolas" w:eastAsia="宋体" w:hAnsi="Consolas"/>
          <w:color w:val="D4D4D4"/>
          <w:kern w:val="0"/>
          <w:szCs w:val="21"/>
        </w:rPr>
        <w:t>].astype(</w:t>
      </w:r>
      <w:r w:rsidRPr="00B808EF">
        <w:rPr>
          <w:rFonts w:ascii="Consolas" w:eastAsia="宋体" w:hAnsi="Consolas"/>
          <w:color w:val="4EC9B0"/>
          <w:kern w:val="0"/>
          <w:szCs w:val="21"/>
        </w:rPr>
        <w:t>float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time"</w:t>
      </w:r>
      <w:r w:rsidRPr="00B808EF">
        <w:rPr>
          <w:rFonts w:ascii="Consolas" w:eastAsia="宋体" w:hAnsi="Consolas"/>
          <w:color w:val="D4D4D4"/>
          <w:kern w:val="0"/>
          <w:szCs w:val="21"/>
        </w:rPr>
        <w:t>] = dat[</w:t>
      </w:r>
      <w:r w:rsidRPr="00B808EF">
        <w:rPr>
          <w:rFonts w:ascii="Consolas" w:eastAsia="宋体" w:hAnsi="Consolas"/>
          <w:color w:val="CE9178"/>
          <w:kern w:val="0"/>
          <w:szCs w:val="21"/>
        </w:rPr>
        <w:t>"time"</w:t>
      </w:r>
      <w:r w:rsidRPr="00B808EF">
        <w:rPr>
          <w:rFonts w:ascii="Consolas" w:eastAsia="宋体" w:hAnsi="Consolas"/>
          <w:color w:val="D4D4D4"/>
          <w:kern w:val="0"/>
          <w:szCs w:val="21"/>
        </w:rPr>
        <w:t>].astype(</w:t>
      </w:r>
      <w:r w:rsidRPr="00B808EF">
        <w:rPr>
          <w:rFonts w:ascii="Consolas" w:eastAsia="宋体" w:hAnsi="Consolas"/>
          <w:color w:val="4EC9B0"/>
          <w:kern w:val="0"/>
          <w:szCs w:val="21"/>
        </w:rPr>
        <w:t>int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21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.iloc[</w:t>
      </w:r>
      <w:r w:rsidRPr="00B808EF">
        <w:rPr>
          <w:rFonts w:ascii="Consolas" w:eastAsia="宋体" w:hAnsi="Consolas"/>
          <w:color w:val="B5CEA8"/>
          <w:kern w:val="0"/>
          <w:szCs w:val="21"/>
        </w:rPr>
        <w:t>0</w:t>
      </w:r>
      <w:r w:rsidRPr="00B808EF">
        <w:rPr>
          <w:rFonts w:ascii="Consolas" w:eastAsia="宋体" w:hAnsi="Consolas"/>
          <w:color w:val="D4D4D4"/>
          <w:kern w:val="0"/>
          <w:szCs w:val="21"/>
        </w:rPr>
        <w:t>:</w:t>
      </w:r>
      <w:r w:rsidRPr="00B808EF">
        <w:rPr>
          <w:rFonts w:ascii="Consolas" w:eastAsia="宋体" w:hAnsi="Consolas"/>
          <w:color w:val="B5CEA8"/>
          <w:kern w:val="0"/>
          <w:szCs w:val="21"/>
        </w:rPr>
        <w:t>10</w:t>
      </w:r>
      <w:r w:rsidRPr="00B808EF">
        <w:rPr>
          <w:rFonts w:ascii="Consolas" w:eastAsia="宋体" w:hAnsi="Consolas"/>
          <w:color w:val="D4D4D4"/>
          <w:kern w:val="0"/>
          <w:szCs w:val="21"/>
        </w:rPr>
        <w:t>,:]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22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j = </w:t>
      </w:r>
      <w:r w:rsidRPr="00B808EF">
        <w:rPr>
          <w:rFonts w:ascii="Consolas" w:eastAsia="宋体" w:hAnsi="Consolas"/>
          <w:color w:val="B5CEA8"/>
          <w:kern w:val="0"/>
          <w:szCs w:val="21"/>
        </w:rPr>
        <w:t>0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C586C0"/>
          <w:kern w:val="0"/>
          <w:szCs w:val="21"/>
        </w:rPr>
        <w:t>for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i </w:t>
      </w:r>
      <w:r w:rsidRPr="00B808EF">
        <w:rPr>
          <w:rFonts w:ascii="Consolas" w:eastAsia="宋体" w:hAnsi="Consolas"/>
          <w:color w:val="569CD6"/>
          <w:kern w:val="0"/>
          <w:szCs w:val="21"/>
        </w:rPr>
        <w:t>in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ids: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</w:t>
      </w:r>
      <w:r w:rsidRPr="00B808EF">
        <w:rPr>
          <w:rFonts w:ascii="Consolas" w:eastAsia="宋体" w:hAnsi="Consolas"/>
          <w:color w:val="C586C0"/>
          <w:kern w:val="0"/>
          <w:szCs w:val="21"/>
        </w:rPr>
        <w:t>if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dat.iloc[j, </w:t>
      </w:r>
      <w:r w:rsidRPr="00B808EF">
        <w:rPr>
          <w:rFonts w:ascii="Consolas" w:eastAsia="宋体" w:hAnsi="Consolas"/>
          <w:color w:val="B5CEA8"/>
          <w:kern w:val="0"/>
          <w:szCs w:val="21"/>
        </w:rPr>
        <w:t>0</w:t>
      </w:r>
      <w:r w:rsidRPr="00B808EF">
        <w:rPr>
          <w:rFonts w:ascii="Consolas" w:eastAsia="宋体" w:hAnsi="Consolas"/>
          <w:color w:val="D4D4D4"/>
          <w:kern w:val="0"/>
          <w:szCs w:val="21"/>
        </w:rPr>
        <w:t>] == i: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    target = dat.iloc[j, </w:t>
      </w:r>
      <w:r w:rsidRPr="00B808EF">
        <w:rPr>
          <w:rFonts w:ascii="Consolas" w:eastAsia="宋体" w:hAnsi="Consolas"/>
          <w:color w:val="B5CEA8"/>
          <w:kern w:val="0"/>
          <w:szCs w:val="21"/>
        </w:rPr>
        <w:t>9</w:t>
      </w:r>
      <w:r w:rsidRPr="00B808EF">
        <w:rPr>
          <w:rFonts w:ascii="Consolas" w:eastAsia="宋体" w:hAnsi="Consolas"/>
          <w:color w:val="D4D4D4"/>
          <w:kern w:val="0"/>
          <w:szCs w:val="21"/>
        </w:rPr>
        <w:t>]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</w:t>
      </w:r>
      <w:r w:rsidRPr="00B808EF">
        <w:rPr>
          <w:rFonts w:ascii="Consolas" w:eastAsia="宋体" w:hAnsi="Consolas"/>
          <w:color w:val="C586C0"/>
          <w:kern w:val="0"/>
          <w:szCs w:val="21"/>
        </w:rPr>
        <w:t>while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dat.iloc[j, </w:t>
      </w:r>
      <w:r w:rsidRPr="00B808EF">
        <w:rPr>
          <w:rFonts w:ascii="Consolas" w:eastAsia="宋体" w:hAnsi="Consolas"/>
          <w:color w:val="B5CEA8"/>
          <w:kern w:val="0"/>
          <w:szCs w:val="21"/>
        </w:rPr>
        <w:t>0</w:t>
      </w:r>
      <w:r w:rsidRPr="00B808EF">
        <w:rPr>
          <w:rFonts w:ascii="Consolas" w:eastAsia="宋体" w:hAnsi="Consolas"/>
          <w:color w:val="D4D4D4"/>
          <w:kern w:val="0"/>
          <w:szCs w:val="21"/>
        </w:rPr>
        <w:t>] == i: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    dat.iloc[j, </w:t>
      </w:r>
      <w:r w:rsidRPr="00B808EF">
        <w:rPr>
          <w:rFonts w:ascii="Consolas" w:eastAsia="宋体" w:hAnsi="Consolas"/>
          <w:color w:val="B5CEA8"/>
          <w:kern w:val="0"/>
          <w:szCs w:val="21"/>
        </w:rPr>
        <w:t>9</w:t>
      </w:r>
      <w:r w:rsidRPr="00B808EF">
        <w:rPr>
          <w:rFonts w:ascii="Consolas" w:eastAsia="宋体" w:hAnsi="Consolas"/>
          <w:color w:val="D4D4D4"/>
          <w:kern w:val="0"/>
          <w:szCs w:val="21"/>
        </w:rPr>
        <w:t>] -= target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    j += </w:t>
      </w:r>
      <w:r w:rsidRPr="00B808EF">
        <w:rPr>
          <w:rFonts w:ascii="Consolas" w:eastAsia="宋体" w:hAnsi="Consolas"/>
          <w:color w:val="B5CEA8"/>
          <w:kern w:val="0"/>
          <w:szCs w:val="21"/>
        </w:rPr>
        <w:t>1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    </w:t>
      </w:r>
      <w:r w:rsidRPr="00B808EF">
        <w:rPr>
          <w:rFonts w:ascii="Consolas" w:eastAsia="宋体" w:hAnsi="Consolas"/>
          <w:color w:val="C586C0"/>
          <w:kern w:val="0"/>
          <w:szCs w:val="21"/>
        </w:rPr>
        <w:t>if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j + </w:t>
      </w:r>
      <w:r w:rsidRPr="00B808EF">
        <w:rPr>
          <w:rFonts w:ascii="Consolas" w:eastAsia="宋体" w:hAnsi="Consolas"/>
          <w:color w:val="B5CEA8"/>
          <w:kern w:val="0"/>
          <w:szCs w:val="21"/>
        </w:rPr>
        <w:t>1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== dat.shape[</w:t>
      </w:r>
      <w:r w:rsidRPr="00B808EF">
        <w:rPr>
          <w:rFonts w:ascii="Consolas" w:eastAsia="宋体" w:hAnsi="Consolas"/>
          <w:color w:val="B5CEA8"/>
          <w:kern w:val="0"/>
          <w:szCs w:val="21"/>
        </w:rPr>
        <w:t>0</w:t>
      </w:r>
      <w:r w:rsidRPr="00B808EF">
        <w:rPr>
          <w:rFonts w:ascii="Consolas" w:eastAsia="宋体" w:hAnsi="Consolas"/>
          <w:color w:val="D4D4D4"/>
          <w:kern w:val="0"/>
          <w:szCs w:val="21"/>
        </w:rPr>
        <w:t>]: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        </w:t>
      </w:r>
      <w:r w:rsidRPr="00B808EF">
        <w:rPr>
          <w:rFonts w:ascii="Consolas" w:eastAsia="宋体" w:hAnsi="Consolas"/>
          <w:color w:val="C586C0"/>
          <w:kern w:val="0"/>
          <w:szCs w:val="21"/>
        </w:rPr>
        <w:t>break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            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23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.head()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608B4E"/>
          <w:kern w:val="0"/>
          <w:szCs w:val="21"/>
        </w:rPr>
        <w:t># In[24]:</w:t>
      </w:r>
    </w:p>
    <w:p w:rsidR="00B808EF" w:rsidRPr="00B808EF" w:rsidRDefault="00B808EF" w:rsidP="00B808EF">
      <w:pPr>
        <w:widowControl/>
        <w:shd w:val="clear" w:color="auto" w:fill="1E1E1E"/>
        <w:spacing w:after="240"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  <w:r w:rsidRPr="00B808EF">
        <w:rPr>
          <w:rFonts w:ascii="Consolas" w:eastAsia="宋体" w:hAnsi="Consolas"/>
          <w:color w:val="D4D4D4"/>
          <w:kern w:val="0"/>
          <w:szCs w:val="21"/>
        </w:rPr>
        <w:t>dat.to_csv(</w:t>
      </w:r>
      <w:r w:rsidRPr="00B808EF">
        <w:rPr>
          <w:rFonts w:ascii="Consolas" w:eastAsia="宋体" w:hAnsi="Consolas"/>
          <w:color w:val="CE9178"/>
          <w:kern w:val="0"/>
          <w:szCs w:val="21"/>
        </w:rPr>
        <w:t>'dat.csv'</w:t>
      </w:r>
      <w:r w:rsidRPr="00B808EF">
        <w:rPr>
          <w:rFonts w:ascii="Consolas" w:eastAsia="宋体" w:hAnsi="Consolas"/>
          <w:color w:val="D4D4D4"/>
          <w:kern w:val="0"/>
          <w:szCs w:val="21"/>
        </w:rPr>
        <w:t xml:space="preserve">, </w:t>
      </w:r>
      <w:r w:rsidRPr="00B808EF">
        <w:rPr>
          <w:rFonts w:ascii="Consolas" w:eastAsia="宋体" w:hAnsi="Consolas"/>
          <w:color w:val="9CDCFE"/>
          <w:kern w:val="0"/>
          <w:szCs w:val="21"/>
        </w:rPr>
        <w:t>sep</w:t>
      </w:r>
      <w:r w:rsidRPr="00B808EF">
        <w:rPr>
          <w:rFonts w:ascii="Consolas" w:eastAsia="宋体" w:hAnsi="Consolas"/>
          <w:color w:val="D4D4D4"/>
          <w:kern w:val="0"/>
          <w:szCs w:val="21"/>
        </w:rPr>
        <w:t>=</w:t>
      </w:r>
      <w:r w:rsidRPr="00B808EF">
        <w:rPr>
          <w:rFonts w:ascii="Consolas" w:eastAsia="宋体" w:hAnsi="Consolas"/>
          <w:color w:val="CE9178"/>
          <w:kern w:val="0"/>
          <w:szCs w:val="21"/>
        </w:rPr>
        <w:t>','</w:t>
      </w:r>
      <w:r w:rsidRPr="00B808EF">
        <w:rPr>
          <w:rFonts w:ascii="Consolas" w:eastAsia="宋体" w:hAnsi="Consolas"/>
          <w:color w:val="D4D4D4"/>
          <w:kern w:val="0"/>
          <w:szCs w:val="21"/>
        </w:rPr>
        <w:t>)</w:t>
      </w:r>
    </w:p>
    <w:p w:rsidR="00B808EF" w:rsidRPr="00B808EF" w:rsidRDefault="00B808EF" w:rsidP="00B808EF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/>
          <w:color w:val="D4D4D4"/>
          <w:kern w:val="0"/>
          <w:szCs w:val="21"/>
        </w:rPr>
      </w:pPr>
    </w:p>
    <w:p w:rsidR="00B808EF" w:rsidRDefault="00B808EF" w:rsidP="00B808EF">
      <w:pPr>
        <w:rPr>
          <w:rFonts w:hint="eastAsia"/>
        </w:rPr>
      </w:pPr>
    </w:p>
    <w:p w:rsidR="00B808EF" w:rsidRDefault="00B808EF" w:rsidP="00B808EF">
      <w:r>
        <w:lastRenderedPageBreak/>
        <w:t># Use Pandas to finish the preprocessing part</w:t>
      </w:r>
    </w:p>
    <w:p w:rsidR="00B808EF" w:rsidRDefault="00B808EF" w:rsidP="00B808EF">
      <w:r>
        <w:t>dat &lt;- read.csv("dat.csv")</w:t>
      </w:r>
    </w:p>
    <w:p w:rsidR="00B808EF" w:rsidRDefault="00B808EF" w:rsidP="00B808EF">
      <w:r>
        <w:t>dat &lt;- dat[,c(2:12)]</w:t>
      </w:r>
    </w:p>
    <w:p w:rsidR="00B808EF" w:rsidRDefault="00B808EF" w:rsidP="00B808EF">
      <w:r>
        <w:t>dat$ID &lt;- as.factor(dat$ID)</w:t>
      </w:r>
    </w:p>
    <w:p w:rsidR="00B808EF" w:rsidRDefault="00B808EF" w:rsidP="00B808EF"/>
    <w:p w:rsidR="00B808EF" w:rsidRDefault="00B808EF" w:rsidP="00B808EF">
      <w:r>
        <w:t># Deal with the Occupation Column</w:t>
      </w:r>
    </w:p>
    <w:p w:rsidR="00B808EF" w:rsidRDefault="00B808EF" w:rsidP="00B808EF">
      <w:r>
        <w:t>idx &lt;- c(grep("tired", dat$Occupation), grep("TIRED", dat$Occupation))</w:t>
      </w:r>
    </w:p>
    <w:p w:rsidR="00B808EF" w:rsidRDefault="00B808EF" w:rsidP="00B808EF">
      <w:r>
        <w:t>dat$retired &lt;- rep(0,length(dat$Occupation))</w:t>
      </w:r>
    </w:p>
    <w:p w:rsidR="00B808EF" w:rsidRDefault="00B808EF" w:rsidP="00B808EF">
      <w:r>
        <w:t>idx &lt;- idx[!(idx %in% grep("never retired", dat$Occupation))]</w:t>
      </w:r>
    </w:p>
    <w:p w:rsidR="00B808EF" w:rsidRDefault="00B808EF" w:rsidP="00B808EF">
      <w:r>
        <w:t>dat$retired[idx] &lt;- 1</w:t>
      </w:r>
    </w:p>
    <w:p w:rsidR="00B808EF" w:rsidRDefault="00B808EF" w:rsidP="00B808EF">
      <w:r>
        <w:t>dat$retired[which(dat$Occupation=="")] &lt;- NA</w:t>
      </w:r>
    </w:p>
    <w:p w:rsidR="00B808EF" w:rsidRDefault="00B808EF" w:rsidP="00B808EF">
      <w:r>
        <w:t>dat$retired &lt;- as.factor(dat$retired)</w:t>
      </w:r>
    </w:p>
    <w:p w:rsidR="00B808EF" w:rsidRDefault="00B808EF" w:rsidP="00B808EF"/>
    <w:p w:rsidR="00B808EF" w:rsidRDefault="00B808EF" w:rsidP="00B808EF">
      <w:r>
        <w:t>dat &lt;- dat[!is.na(dat$temperature),]</w:t>
      </w:r>
    </w:p>
    <w:p w:rsidR="00B808EF" w:rsidRDefault="00B808EF" w:rsidP="00B808EF">
      <w:r>
        <w:t># Model</w:t>
      </w:r>
    </w:p>
    <w:p w:rsidR="00B808EF" w:rsidRDefault="00B808EF" w:rsidP="00B808EF">
      <w:r>
        <w:t>library(lme4)</w:t>
      </w:r>
    </w:p>
    <w:p w:rsidR="00B808EF" w:rsidRDefault="00B808EF" w:rsidP="00B808EF">
      <w:r>
        <w:t>library(nlme)</w:t>
      </w:r>
    </w:p>
    <w:p w:rsidR="00B808EF" w:rsidRDefault="00B808EF" w:rsidP="00B808EF">
      <w:r>
        <w:t>m1 &lt;- lmer(pain ~ 1|ID,REML=F, data=dat)</w:t>
      </w:r>
    </w:p>
    <w:p w:rsidR="00B808EF" w:rsidRDefault="00B808EF" w:rsidP="00B808EF"/>
    <w:p w:rsidR="00B808EF" w:rsidRDefault="00B808EF" w:rsidP="00B808EF">
      <w:r>
        <w:t>m2 &lt;- lmer(pain ~ 1 + time + (1+time|ID), REML = F, data = dat)</w:t>
      </w:r>
    </w:p>
    <w:p w:rsidR="00B808EF" w:rsidRDefault="00B808EF" w:rsidP="00B808EF">
      <w:r>
        <w:t># Model is nearly unidentifiable: very large eigenvalue - Rescale variables?</w:t>
      </w:r>
    </w:p>
    <w:p w:rsidR="00B808EF" w:rsidRDefault="00B808EF" w:rsidP="00B808EF">
      <w:r>
        <w:t>dat$time_scale &lt;- scale(dat$time)</w:t>
      </w:r>
    </w:p>
    <w:p w:rsidR="00B808EF" w:rsidRDefault="00B808EF" w:rsidP="00B808EF">
      <w:r>
        <w:t>m2 &lt;- lmer(pain ~ 1 + time_scale+ (1+time_scale|ID), REML = F, data = dat)</w:t>
      </w:r>
    </w:p>
    <w:p w:rsidR="00B808EF" w:rsidRDefault="00B808EF" w:rsidP="00B808EF"/>
    <w:p w:rsidR="00B808EF" w:rsidRDefault="00B808EF" w:rsidP="00B808EF">
      <w:r>
        <w:t>m3 &lt;- lmer(pain ~ 1 + temperature+ (1+temperature|ID), REML = F, data = dat)</w:t>
      </w:r>
    </w:p>
    <w:p w:rsidR="00B808EF" w:rsidRDefault="00B808EF" w:rsidP="00B808EF">
      <w:r>
        <w:t># Model is nearly unidentifiable: very large eigenvalue - Rescale variables?</w:t>
      </w:r>
    </w:p>
    <w:p w:rsidR="00B808EF" w:rsidRDefault="00B808EF" w:rsidP="00B808EF">
      <w:r>
        <w:t>dat$temp_scale &lt;- scale(dat$temperature)</w:t>
      </w:r>
    </w:p>
    <w:p w:rsidR="00B808EF" w:rsidRDefault="00B808EF" w:rsidP="00B808EF">
      <w:r>
        <w:t>m3 &lt;- lmer(pain ~ 1 + temp_scale+ (1+temp_scale|ID), REML = F, data = dat)</w:t>
      </w:r>
    </w:p>
    <w:p w:rsidR="00B808EF" w:rsidRDefault="00B808EF" w:rsidP="00B808EF"/>
    <w:p w:rsidR="00B808EF" w:rsidRDefault="00B808EF" w:rsidP="00B808EF">
      <w:r>
        <w:t>m4 &lt;- lmer(pain ~ 1 + time_scale +temp_scale+ (1+time_scale+temp_scale|ID), REML = F, data = dat)</w:t>
      </w:r>
    </w:p>
    <w:p w:rsidR="00B808EF" w:rsidRDefault="00B808EF" w:rsidP="00B808EF"/>
    <w:p w:rsidR="00B808EF" w:rsidRDefault="00B808EF" w:rsidP="00B808EF">
      <w:r>
        <w:t>AIC(m1, m2, m3, m4)</w:t>
      </w:r>
    </w:p>
    <w:p w:rsidR="00B808EF" w:rsidRDefault="00B808EF" w:rsidP="00B808EF">
      <w:r>
        <w:t>anova(m2, m4)</w:t>
      </w:r>
    </w:p>
    <w:p w:rsidR="00B808EF" w:rsidRDefault="00B808EF" w:rsidP="00B808EF"/>
    <w:p w:rsidR="00B808EF" w:rsidRDefault="00B808EF" w:rsidP="00B808EF">
      <w:r>
        <w:t># age</w:t>
      </w:r>
    </w:p>
    <w:p w:rsidR="00B808EF" w:rsidRDefault="00B808EF" w:rsidP="00B808EF">
      <w:r>
        <w:t>m5 &lt;- lmer(pain ~ time_scale +(time_scale|ID), REML = F, data = dat, subset = !is.na(dat$age))</w:t>
      </w:r>
    </w:p>
    <w:p w:rsidR="00B808EF" w:rsidRDefault="00B808EF" w:rsidP="00B808EF">
      <w:r>
        <w:t>m6 &lt;- lmer(pain ~ time_scale + age + (time_scale|ID), REML = F, data = dat, subset = !is.na(dat$age))</w:t>
      </w:r>
    </w:p>
    <w:p w:rsidR="00B808EF" w:rsidRDefault="00B808EF" w:rsidP="00B808EF">
      <w:r>
        <w:t>m7 &lt;- lmer(pain ~ time_scale * age + (time_scale|ID), REML = F, data = dat, subset = !is.na(dat$age))</w:t>
      </w:r>
    </w:p>
    <w:p w:rsidR="00B808EF" w:rsidRDefault="00B808EF" w:rsidP="00B808EF"/>
    <w:p w:rsidR="00B808EF" w:rsidRDefault="00B808EF" w:rsidP="00B808EF">
      <w:r>
        <w:t>anova(m5, m6, m7)</w:t>
      </w:r>
    </w:p>
    <w:p w:rsidR="00B808EF" w:rsidRDefault="00B808EF" w:rsidP="00B808EF"/>
    <w:p w:rsidR="00B808EF" w:rsidRDefault="00B808EF" w:rsidP="00B808EF">
      <w:r>
        <w:lastRenderedPageBreak/>
        <w:t># race2</w:t>
      </w:r>
    </w:p>
    <w:p w:rsidR="00B808EF" w:rsidRDefault="00B808EF" w:rsidP="00B808EF">
      <w:r>
        <w:t>dat$race2 &lt;- as.factor(dat$race2)</w:t>
      </w:r>
    </w:p>
    <w:p w:rsidR="00B808EF" w:rsidRDefault="00B808EF" w:rsidP="00B808EF">
      <w:r>
        <w:t>m8 &lt;- lmer(pain ~ time_scale +(time_scale|ID), REML = F, data = dat, subset = !is.na(dat$race2))</w:t>
      </w:r>
    </w:p>
    <w:p w:rsidR="00B808EF" w:rsidRDefault="00B808EF" w:rsidP="00B808EF">
      <w:r>
        <w:t>m9 &lt;- lmer(pain ~ time_scale + race2 + (time_scale|ID), REML = F, data = dat, subset = !is.na(dat$race2))</w:t>
      </w:r>
    </w:p>
    <w:p w:rsidR="00B808EF" w:rsidRDefault="00B808EF" w:rsidP="00B808EF">
      <w:r>
        <w:t>m10 &lt;- lmer(pain ~ time_scale * race2 + (time_scale|ID), REML = F, data = dat, subset = !is.na(dat$race2))</w:t>
      </w:r>
    </w:p>
    <w:p w:rsidR="00B808EF" w:rsidRDefault="00B808EF" w:rsidP="00B808EF">
      <w:r>
        <w:t>anova(m8, m9, m10)</w:t>
      </w:r>
    </w:p>
    <w:p w:rsidR="00B808EF" w:rsidRDefault="00B808EF" w:rsidP="00B808EF"/>
    <w:p w:rsidR="00B808EF" w:rsidRDefault="00B808EF" w:rsidP="00B808EF">
      <w:r>
        <w:t># inccat</w:t>
      </w:r>
    </w:p>
    <w:p w:rsidR="00B808EF" w:rsidRDefault="00B808EF" w:rsidP="00B808EF">
      <w:r>
        <w:t>dat$inccat &lt;- as.factor(dat$inccat)</w:t>
      </w:r>
    </w:p>
    <w:p w:rsidR="00B808EF" w:rsidRDefault="00B808EF" w:rsidP="00B808EF">
      <w:r>
        <w:t>m11 &lt;- lmer(pain ~ time_scale +(time_scale|ID), REML = F, data = dat, subset = !is.na(dat$inccat))</w:t>
      </w:r>
    </w:p>
    <w:p w:rsidR="00B808EF" w:rsidRDefault="00B808EF" w:rsidP="00B808EF">
      <w:r>
        <w:t>m12 &lt;- lmer(pain ~ time_scale + inccat + (time_scale|ID), REML = F, data = dat, subset = !is.na(dat$inccat))</w:t>
      </w:r>
    </w:p>
    <w:p w:rsidR="00B808EF" w:rsidRDefault="00B808EF" w:rsidP="00B808EF">
      <w:r>
        <w:t>m13 &lt;- lmer(pain ~ time_scale * inccat + (time_scale|ID), REML = F, data = dat, subset = !is.na(dat$inccat))</w:t>
      </w:r>
    </w:p>
    <w:p w:rsidR="00B808EF" w:rsidRDefault="00B808EF" w:rsidP="00B808EF">
      <w:r>
        <w:t>anova(m11, m12, m13)</w:t>
      </w:r>
    </w:p>
    <w:p w:rsidR="00B808EF" w:rsidRDefault="00B808EF" w:rsidP="00B808EF"/>
    <w:p w:rsidR="00B808EF" w:rsidRDefault="00B808EF" w:rsidP="00B808EF">
      <w:r>
        <w:t># treat</w:t>
      </w:r>
    </w:p>
    <w:p w:rsidR="00B808EF" w:rsidRDefault="00B808EF" w:rsidP="00B808EF">
      <w:r>
        <w:t>dat$treat &lt;- as.factor(dat$treat)</w:t>
      </w:r>
    </w:p>
    <w:p w:rsidR="00B808EF" w:rsidRDefault="00B808EF" w:rsidP="00B808EF">
      <w:r>
        <w:t>m14 &lt;- lmer(pain ~ time_scale +(time_scale|ID), REML = F, data = dat, subset = !is.na(dat$treat))</w:t>
      </w:r>
    </w:p>
    <w:p w:rsidR="00B808EF" w:rsidRDefault="00B808EF" w:rsidP="00B808EF">
      <w:r>
        <w:t>m15 &lt;- lmer(pain ~ time_scale + treat + (time_scale|ID), REML = F, data = dat, subset = !is.na(dat$treat))</w:t>
      </w:r>
    </w:p>
    <w:p w:rsidR="00B808EF" w:rsidRDefault="00B808EF" w:rsidP="00B808EF">
      <w:r>
        <w:t>m16 &lt;- lmer(pain ~ time_scale * treat + (time_scale|ID), REML = F, data = dat, subset = !is.na(dat$treat))</w:t>
      </w:r>
    </w:p>
    <w:p w:rsidR="00B808EF" w:rsidRDefault="00B808EF" w:rsidP="00B808EF">
      <w:r>
        <w:t>anova(m14, m15, m16)</w:t>
      </w:r>
    </w:p>
    <w:p w:rsidR="00B808EF" w:rsidRDefault="00B808EF" w:rsidP="00B808EF"/>
    <w:p w:rsidR="00B808EF" w:rsidRDefault="00B808EF" w:rsidP="00B808EF">
      <w:r>
        <w:t># sex</w:t>
      </w:r>
    </w:p>
    <w:p w:rsidR="00B808EF" w:rsidRDefault="00B808EF" w:rsidP="00B808EF">
      <w:r>
        <w:t>dat$sex &lt;- as.factor(dat$sex)</w:t>
      </w:r>
    </w:p>
    <w:p w:rsidR="00B808EF" w:rsidRDefault="00B808EF" w:rsidP="00B808EF">
      <w:r>
        <w:t>m17 &lt;- lmer(pain ~ time_scale +(time_scale|ID), REML = F, data = dat, subset = !is.na(dat$sex))</w:t>
      </w:r>
    </w:p>
    <w:p w:rsidR="00B808EF" w:rsidRDefault="00B808EF" w:rsidP="00B808EF">
      <w:r>
        <w:t>m18 &lt;- lmer(pain ~ time_scale + sex + (time_scale|ID), REML = F, data = dat, subset = !is.na(dat$sex))</w:t>
      </w:r>
    </w:p>
    <w:p w:rsidR="00B808EF" w:rsidRDefault="00B808EF" w:rsidP="00B808EF">
      <w:r>
        <w:t>m19 &lt;- lmer(pain ~ time_scale * sex + (time_scale|ID), REML = F, data = dat, subset = !is.na(dat$sex))</w:t>
      </w:r>
    </w:p>
    <w:p w:rsidR="00B808EF" w:rsidRDefault="00B808EF" w:rsidP="00B808EF">
      <w:r>
        <w:t>anova(m17, m18, m19)</w:t>
      </w:r>
    </w:p>
    <w:p w:rsidR="00B808EF" w:rsidRDefault="00B808EF" w:rsidP="00B808EF"/>
    <w:p w:rsidR="00B808EF" w:rsidRDefault="00B808EF" w:rsidP="00B808EF">
      <w:r>
        <w:t xml:space="preserve"># nsaid  </w:t>
      </w:r>
    </w:p>
    <w:p w:rsidR="00B808EF" w:rsidRDefault="00B808EF" w:rsidP="00B808EF">
      <w:r>
        <w:t>dat$nsaid &lt;- as.factor(dat$nsaid)</w:t>
      </w:r>
    </w:p>
    <w:p w:rsidR="00B808EF" w:rsidRDefault="00B808EF" w:rsidP="00B808EF">
      <w:r>
        <w:t>m20 &lt;- lmer(pain ~ time_scale +(time_scale|ID), REML = F, data = dat, subset = !is.na(dat$nsaid))</w:t>
      </w:r>
    </w:p>
    <w:p w:rsidR="00B808EF" w:rsidRDefault="00B808EF" w:rsidP="00B808EF">
      <w:r>
        <w:t>m21 &lt;- lmer(pain ~ time_scale + nsaid + (time_scale|ID), REML = F, data = dat, subset = !is.na(dat$nsaid))</w:t>
      </w:r>
    </w:p>
    <w:p w:rsidR="00B808EF" w:rsidRDefault="00B808EF" w:rsidP="00B808EF">
      <w:r>
        <w:t>m22 &lt;- lmer(pain ~ time_scale * nsaid + (time_scale|ID), REML = F, data = dat, subset = !is.na(dat$nsaid))</w:t>
      </w:r>
    </w:p>
    <w:p w:rsidR="00B808EF" w:rsidRDefault="00B808EF" w:rsidP="00B808EF">
      <w:r>
        <w:t>anova(m20, m21, m22) # significant</w:t>
      </w:r>
    </w:p>
    <w:p w:rsidR="00B808EF" w:rsidRDefault="00B808EF" w:rsidP="00B808EF">
      <w:r>
        <w:t># retired</w:t>
      </w:r>
    </w:p>
    <w:p w:rsidR="00B808EF" w:rsidRDefault="00B808EF" w:rsidP="00B808EF">
      <w:r>
        <w:t>m23 &lt;- lmer(pain ~ time_scale +(time_scale|ID), REML = F, data = dat, subset = !is.na(dat$retired))</w:t>
      </w:r>
    </w:p>
    <w:p w:rsidR="00B808EF" w:rsidRDefault="00B808EF" w:rsidP="00B808EF">
      <w:r>
        <w:t>m24 &lt;- lmer(pain ~ time_scale + retired + (time_scale|ID), REML = F, data = dat, subset = !is.na(dat$retired))</w:t>
      </w:r>
    </w:p>
    <w:p w:rsidR="00B808EF" w:rsidRDefault="00B808EF" w:rsidP="00B808EF">
      <w:r>
        <w:t>m25 &lt;- lmer(pain ~ time_scale * retired + (time_scale|ID), REML = F, data = dat, subset = !is.na(dat$retired))</w:t>
      </w:r>
    </w:p>
    <w:p w:rsidR="00B808EF" w:rsidRDefault="00B808EF" w:rsidP="00B808EF">
      <w:r>
        <w:t>anova(m23, m24, m25)</w:t>
      </w:r>
    </w:p>
    <w:p w:rsidR="00B808EF" w:rsidRDefault="00B808EF" w:rsidP="00B808EF"/>
    <w:p w:rsidR="00B808EF" w:rsidRDefault="00B808EF" w:rsidP="00B808EF"/>
    <w:p w:rsidR="00B808EF" w:rsidRDefault="00B808EF" w:rsidP="00B808EF">
      <w:r>
        <w:lastRenderedPageBreak/>
        <w:t>model &lt;- lmer(pain ~ 1 + nsaid*time_scale + (1+time_scale|ID), REML = F, data = dat, subset = !is.na(dat$nsaid))</w:t>
      </w:r>
    </w:p>
    <w:p w:rsidR="00B808EF" w:rsidRDefault="00B808EF" w:rsidP="00B808EF">
      <w:r>
        <w:t>summary(model)</w:t>
      </w:r>
    </w:p>
    <w:p w:rsidR="00B808EF" w:rsidRDefault="00B808EF" w:rsidP="00B808EF"/>
    <w:p w:rsidR="00B808EF" w:rsidRDefault="00B808EF" w:rsidP="00B808EF"/>
    <w:p w:rsidR="00B808EF" w:rsidRDefault="00B808EF" w:rsidP="00B808EF">
      <w:r>
        <w:t>#plot</w:t>
      </w:r>
    </w:p>
    <w:p w:rsidR="00B808EF" w:rsidRDefault="00B808EF" w:rsidP="00B808EF">
      <w:r>
        <w:t>x &lt;- seq(0, 100, by=10)</w:t>
      </w:r>
    </w:p>
    <w:p w:rsidR="00B808EF" w:rsidRDefault="00B808EF" w:rsidP="00B808EF">
      <w:r>
        <w:t>x &lt;- scale(x)</w:t>
      </w:r>
    </w:p>
    <w:p w:rsidR="00B808EF" w:rsidRDefault="00B808EF" w:rsidP="00B808EF">
      <w:r>
        <w:t>coefs_f &lt;- fixed.effects(model)</w:t>
      </w:r>
    </w:p>
    <w:p w:rsidR="00B808EF" w:rsidRDefault="00B808EF" w:rsidP="00B808EF">
      <w:r>
        <w:t>coefs_r &lt;- random.effects(model)</w:t>
      </w:r>
    </w:p>
    <w:p w:rsidR="00B808EF" w:rsidRDefault="00B808EF" w:rsidP="00B808EF">
      <w:r>
        <w:t>plot(x, rep(0, 11), type = "n", ylim = c(0,15), xlab = "Time", ylab = "Pain")</w:t>
      </w:r>
    </w:p>
    <w:p w:rsidR="00B808EF" w:rsidRDefault="00B808EF" w:rsidP="00B808EF">
      <w:r>
        <w:t>nsaid0 &lt;- coefs_f[1]+x*coefs_f[3]</w:t>
      </w:r>
    </w:p>
    <w:p w:rsidR="00B808EF" w:rsidRDefault="00B808EF" w:rsidP="00B808EF">
      <w:r>
        <w:t>nsaid1 &lt;- coefs_f[1] + coefs_f[2] + x*(coefs_f[3] + coefs_f[4])</w:t>
      </w:r>
    </w:p>
    <w:p w:rsidR="00B808EF" w:rsidRDefault="00B808EF" w:rsidP="00B808EF">
      <w:r>
        <w:t>points(x, nsaid0, type = "l", col='red', lwd=3)</w:t>
      </w:r>
    </w:p>
    <w:p w:rsidR="00B808EF" w:rsidRDefault="00B808EF" w:rsidP="00B808EF">
      <w:r>
        <w:t>points(x, nsaid1, type = "l", col='blue', lwd=3)</w:t>
      </w:r>
    </w:p>
    <w:p w:rsidR="00B808EF" w:rsidRDefault="00B808EF" w:rsidP="00B808EF">
      <w:r>
        <w:t>for (i in 1:7){</w:t>
      </w:r>
    </w:p>
    <w:p w:rsidR="00B808EF" w:rsidRDefault="00B808EF" w:rsidP="00B808EF">
      <w:r>
        <w:t xml:space="preserve">  yi0 = coefs_f[1] + x*coefs_f[3] +coefs_r$ID[i,1] + coefs_r$ID[i,2]*x</w:t>
      </w:r>
    </w:p>
    <w:p w:rsidR="00B808EF" w:rsidRDefault="00B808EF" w:rsidP="00B808EF">
      <w:r>
        <w:t xml:space="preserve">  yi1 = coefs_f[1] + coefs_f[2] + x*(coefs_f[3]+coefs_f[4]) +coefs_r$ID[i,1] + coefs_r$ID[i,2]*x</w:t>
      </w:r>
    </w:p>
    <w:p w:rsidR="00B808EF" w:rsidRDefault="00B808EF" w:rsidP="00B808EF">
      <w:r>
        <w:t xml:space="preserve">  points(x, yi0,type="l",col="pink",lwd=0.5)</w:t>
      </w:r>
    </w:p>
    <w:p w:rsidR="00B808EF" w:rsidRDefault="00B808EF" w:rsidP="00B808EF">
      <w:r>
        <w:t xml:space="preserve">  points(x, yi1,type="l",col="lightblue",lwd=0.5)</w:t>
      </w:r>
    </w:p>
    <w:p w:rsidR="00B808EF" w:rsidRDefault="00B808EF" w:rsidP="00B808EF">
      <w:r>
        <w:t>}</w:t>
      </w:r>
    </w:p>
    <w:p w:rsidR="00B808EF" w:rsidRDefault="00B808EF" w:rsidP="00B808EF"/>
    <w:p w:rsidR="00B808EF" w:rsidRDefault="00B808EF" w:rsidP="00B808EF"/>
    <w:p w:rsidR="00B808EF" w:rsidRDefault="00B808EF" w:rsidP="00B808EF">
      <w:r>
        <w:t># Problem 2</w:t>
      </w:r>
    </w:p>
    <w:p w:rsidR="00B808EF" w:rsidRDefault="00B808EF" w:rsidP="00B808EF">
      <w:r>
        <w:t>srr &lt;- read.table("srrs2.txt", sep = ",", header = T)</w:t>
      </w:r>
    </w:p>
    <w:p w:rsidR="00B808EF" w:rsidRDefault="00B808EF" w:rsidP="00B808EF">
      <w:r>
        <w:t>cty &lt;- read.table("cty.txt", sep = ",", header = T)</w:t>
      </w:r>
    </w:p>
    <w:p w:rsidR="00B808EF" w:rsidRDefault="00B808EF" w:rsidP="00B808EF">
      <w:r>
        <w:t>col_s &lt;- c("idnum","state2","stfips","typebldg","floor","basement","activity","cntyfips")</w:t>
      </w:r>
    </w:p>
    <w:p w:rsidR="00B808EF" w:rsidRDefault="00B808EF" w:rsidP="00B808EF">
      <w:r>
        <w:t>col_c &lt;- cty_col &lt;- c("stfips","ctfips","Uppm")</w:t>
      </w:r>
    </w:p>
    <w:p w:rsidR="00B808EF" w:rsidRDefault="00B808EF" w:rsidP="00B808EF">
      <w:r>
        <w:t>dat_s &lt;- srr[col_s]</w:t>
      </w:r>
    </w:p>
    <w:p w:rsidR="00B808EF" w:rsidRDefault="00B808EF" w:rsidP="00B808EF">
      <w:r>
        <w:t>dat_c &lt;- cty[col_c]</w:t>
      </w:r>
    </w:p>
    <w:p w:rsidR="00B808EF" w:rsidRDefault="00B808EF" w:rsidP="00B808EF">
      <w:r>
        <w:t>names(dat_c) &lt;- c("stfips","cntyfips","uranium")</w:t>
      </w:r>
    </w:p>
    <w:p w:rsidR="00B808EF" w:rsidRDefault="00B808EF" w:rsidP="00B808EF"/>
    <w:p w:rsidR="00B808EF" w:rsidRDefault="00B808EF" w:rsidP="00B808EF">
      <w:r>
        <w:t>dat_s$uranium &lt;- rep(0, dim(dat_s)[1])</w:t>
      </w:r>
    </w:p>
    <w:p w:rsidR="00B808EF" w:rsidRDefault="00B808EF" w:rsidP="00B808EF">
      <w:r>
        <w:t>for (i in 1:dim(dat_s)[1]){</w:t>
      </w:r>
    </w:p>
    <w:p w:rsidR="00B808EF" w:rsidRDefault="00B808EF" w:rsidP="00B808EF">
      <w:r>
        <w:t xml:space="preserve">  if (length(intersect(which(dat_c$cntyfips==dat_s$cntyfips[i]), which(dat_c$stfips==dat_s$stfips[i])))!=0){</w:t>
      </w:r>
    </w:p>
    <w:p w:rsidR="00B808EF" w:rsidRDefault="00B808EF" w:rsidP="00B808EF">
      <w:r>
        <w:t xml:space="preserve">  idx &lt;- intersect(which(dat_c$cntyfips==dat_s$cntyfips[i]), which(dat_c$stfips==dat_s$stfips[i]))</w:t>
      </w:r>
    </w:p>
    <w:p w:rsidR="00B808EF" w:rsidRDefault="00B808EF" w:rsidP="00B808EF">
      <w:r>
        <w:t xml:space="preserve">  dat_s$uranium[i] &lt;- dat_c$uranium[idx]</w:t>
      </w:r>
    </w:p>
    <w:p w:rsidR="00B808EF" w:rsidRDefault="00B808EF" w:rsidP="00B808EF">
      <w:r>
        <w:t xml:space="preserve">  }</w:t>
      </w:r>
    </w:p>
    <w:p w:rsidR="00B808EF" w:rsidRDefault="00B808EF" w:rsidP="00B808EF">
      <w:r>
        <w:t>}</w:t>
      </w:r>
    </w:p>
    <w:p w:rsidR="00B808EF" w:rsidRDefault="00B808EF" w:rsidP="00B808EF"/>
    <w:p w:rsidR="00B808EF" w:rsidRDefault="00B808EF" w:rsidP="00B808EF">
      <w:r>
        <w:t>dat_mn &lt;- dat_s[which(dat_s$state2=="MN"),]</w:t>
      </w:r>
    </w:p>
    <w:p w:rsidR="00B808EF" w:rsidRDefault="00B808EF" w:rsidP="00B808EF">
      <w:r>
        <w:t>dat_mn$floor[which(dat_mn$floor==9)] &lt;- NA</w:t>
      </w:r>
    </w:p>
    <w:p w:rsidR="00B808EF" w:rsidRDefault="00B808EF" w:rsidP="00B808EF"/>
    <w:p w:rsidR="00B808EF" w:rsidRDefault="00B808EF" w:rsidP="00B808EF">
      <w:r>
        <w:t>dat_mn$single &lt;- rep(0, dim(dat_mn)[1])</w:t>
      </w:r>
    </w:p>
    <w:p w:rsidR="00B808EF" w:rsidRDefault="00B808EF" w:rsidP="00B808EF">
      <w:r>
        <w:t>dat_mn$single[which(dat_mn$typebldg == 1)] &lt;- 1</w:t>
      </w:r>
    </w:p>
    <w:p w:rsidR="00B808EF" w:rsidRDefault="00B808EF" w:rsidP="00B808EF"/>
    <w:p w:rsidR="00B808EF" w:rsidRDefault="00B808EF" w:rsidP="00B808EF">
      <w:r>
        <w:t>dat_mn$basement[which(dat_mn$basement == 0)] &lt;- NA</w:t>
      </w:r>
    </w:p>
    <w:p w:rsidR="00B808EF" w:rsidRDefault="00B808EF" w:rsidP="00B808EF">
      <w:r>
        <w:t>dat_mn$basement[which(dat_mn$basement == " ")] &lt;- NA</w:t>
      </w:r>
    </w:p>
    <w:p w:rsidR="00B808EF" w:rsidRDefault="00B808EF" w:rsidP="00B808EF"/>
    <w:p w:rsidR="00B808EF" w:rsidRDefault="00B808EF" w:rsidP="00B808EF"/>
    <w:p w:rsidR="00B808EF" w:rsidRDefault="00B808EF" w:rsidP="00B808EF">
      <w:r>
        <w:t>dat_mn$activity_log &lt;- log(dat_mn$activity)</w:t>
      </w:r>
    </w:p>
    <w:p w:rsidR="00B808EF" w:rsidRDefault="00B808EF" w:rsidP="00B808EF">
      <w:r>
        <w:t>dat_mn &lt;- dat_mn[which(dat_mn$activity_log != -Inf), ]</w:t>
      </w:r>
    </w:p>
    <w:p w:rsidR="00B808EF" w:rsidRDefault="00B808EF" w:rsidP="00B808EF">
      <w:r>
        <w:t>dat_mn$uranium_log &lt;- log(dat_mn$uranium)</w:t>
      </w:r>
    </w:p>
    <w:p w:rsidR="00B808EF" w:rsidRDefault="00B808EF" w:rsidP="00B808EF">
      <w:r>
        <w:t>dat_mn &lt;- dat_mn[!is.na(dat_mn$floor) &amp; !is.na(dat_mn$basement),]</w:t>
      </w:r>
    </w:p>
    <w:p w:rsidR="00B808EF" w:rsidRDefault="00B808EF" w:rsidP="00B808EF">
      <w:r>
        <w:t>dat_mn$single &lt;- as.factor(dat_mn$single)</w:t>
      </w:r>
    </w:p>
    <w:p w:rsidR="00B808EF" w:rsidRDefault="00B808EF" w:rsidP="00B808EF">
      <w:r>
        <w:t>dat_mn$basement &lt;- as.factor(dat_mn$basement)</w:t>
      </w:r>
    </w:p>
    <w:p w:rsidR="00B808EF" w:rsidRDefault="00B808EF" w:rsidP="00B808EF">
      <w:r>
        <w:t>dat_mn$floor &lt;- as.factor(dat_mn$floor)</w:t>
      </w:r>
    </w:p>
    <w:p w:rsidR="00B808EF" w:rsidRDefault="00B808EF" w:rsidP="00B808EF"/>
    <w:p w:rsidR="00B808EF" w:rsidRDefault="00B808EF" w:rsidP="00B808EF">
      <w:r>
        <w:t>mod1 &lt;- lmer(activity_log ~ 1|cntyfips, REML = F, data = dat_mn)</w:t>
      </w:r>
    </w:p>
    <w:p w:rsidR="00B808EF" w:rsidRDefault="00B808EF" w:rsidP="00B808EF">
      <w:r>
        <w:t>mod2 &lt;- lmer(activity_log ~ 1 + floor + (1 + floor|cntyfips), REML = F, data = dat_mn)</w:t>
      </w:r>
    </w:p>
    <w:p w:rsidR="00B808EF" w:rsidRDefault="00B808EF" w:rsidP="00B808EF">
      <w:r>
        <w:t>mod3 &lt;- lmer(activity_log ~ 1 + single + (1 + single|cntyfips), REML = F, data = dat_mn)</w:t>
      </w:r>
    </w:p>
    <w:p w:rsidR="00B808EF" w:rsidRDefault="00B808EF" w:rsidP="00B808EF">
      <w:r>
        <w:t>mod4 &lt;- lmer(activity_log ~ 1 + basement + (1 + basement|cntyfips), REML = F, data = dat_mn)</w:t>
      </w:r>
    </w:p>
    <w:p w:rsidR="00B808EF" w:rsidRDefault="00B808EF" w:rsidP="00B808EF">
      <w:r>
        <w:t>anova(mod1, mod2) # significant</w:t>
      </w:r>
    </w:p>
    <w:p w:rsidR="00B808EF" w:rsidRDefault="00B808EF" w:rsidP="00B808EF">
      <w:r>
        <w:t>anova(mod1, mod3) # significant</w:t>
      </w:r>
    </w:p>
    <w:p w:rsidR="00B808EF" w:rsidRDefault="00B808EF" w:rsidP="00B808EF">
      <w:r>
        <w:t>anova(mod1, mod4) # significant</w:t>
      </w:r>
    </w:p>
    <w:p w:rsidR="00B808EF" w:rsidRDefault="00B808EF" w:rsidP="00B808EF">
      <w:r>
        <w:t>AIC(mod2, mod3, mod4)</w:t>
      </w:r>
    </w:p>
    <w:p w:rsidR="00B808EF" w:rsidRDefault="00B808EF" w:rsidP="00B808EF">
      <w:r>
        <w:t>mod5 &lt;- lmer(activity_log ~ 1 + floor + basement + (1+floor+basement|cntyfips), REML = F, data = dat_mn)</w:t>
      </w:r>
    </w:p>
    <w:p w:rsidR="00B808EF" w:rsidRDefault="00B808EF" w:rsidP="00B808EF">
      <w:r>
        <w:t>mod6 &lt;- lmer(activity_log ~ 1 + floor + single + (1+floor+single|cntyfips), REML = F, data = dat_mn)</w:t>
      </w:r>
    </w:p>
    <w:p w:rsidR="00B808EF" w:rsidRDefault="00B808EF" w:rsidP="00B808EF">
      <w:r>
        <w:t>mod7 &lt;- lmer(activity_log ~ 1 + single + basement + (1+single+basement|cntyfips), REML = F, data = dat_mn)</w:t>
      </w:r>
    </w:p>
    <w:p w:rsidR="00B808EF" w:rsidRDefault="00B808EF" w:rsidP="00B808EF">
      <w:r>
        <w:t>mod8 &lt;- lmer(activity_log ~ 1 + floor + single + basement + (1 + floor+single+basement|cntyfips), REML = F, data = dat_mn)</w:t>
      </w:r>
    </w:p>
    <w:p w:rsidR="00B808EF" w:rsidRDefault="00B808EF" w:rsidP="00B808EF"/>
    <w:p w:rsidR="00B808EF" w:rsidRDefault="00B808EF" w:rsidP="00B808EF">
      <w:r>
        <w:t>anova(mod5, mod8)</w:t>
      </w:r>
    </w:p>
    <w:p w:rsidR="00B808EF" w:rsidRDefault="00B808EF" w:rsidP="00B808EF">
      <w:r>
        <w:t>anova(mod6, mod8)</w:t>
      </w:r>
    </w:p>
    <w:p w:rsidR="00B808EF" w:rsidRDefault="00B808EF" w:rsidP="00B808EF">
      <w:r>
        <w:t>anova(mod7, mod8)</w:t>
      </w:r>
    </w:p>
    <w:p w:rsidR="00B808EF" w:rsidRDefault="00B808EF" w:rsidP="00B808EF"/>
    <w:p w:rsidR="00B808EF" w:rsidRDefault="00B808EF" w:rsidP="00B808EF">
      <w:r>
        <w:t>anova(mod2,mod6)</w:t>
      </w:r>
    </w:p>
    <w:p w:rsidR="00B808EF" w:rsidRDefault="00B808EF" w:rsidP="00B808EF">
      <w:r>
        <w:t>anova(mod3, mod6)</w:t>
      </w:r>
    </w:p>
    <w:p w:rsidR="00B808EF" w:rsidRDefault="00B808EF" w:rsidP="00B808EF"/>
    <w:p w:rsidR="00B808EF" w:rsidRDefault="00B808EF" w:rsidP="00B808EF">
      <w:r>
        <w:t>modf0 &lt;- lmer(activity_log ~ 1 + floor + single + (1+floor+single|cntyfips), REML = F, data = dat_mn,</w:t>
      </w:r>
    </w:p>
    <w:p w:rsidR="00B808EF" w:rsidRDefault="00B808EF" w:rsidP="00B808EF">
      <w:r>
        <w:t xml:space="preserve">              subset = dat_mn$uranium_log != -Inf)</w:t>
      </w:r>
    </w:p>
    <w:p w:rsidR="00B808EF" w:rsidRDefault="00B808EF" w:rsidP="00B808EF">
      <w:r>
        <w:t>modf1 &lt;- lmer(activity_log ~ 1 + floor + single + uranium_log + (1+floor+single|cntyfips), REML = F, data = dat_mn,</w:t>
      </w:r>
    </w:p>
    <w:p w:rsidR="00B808EF" w:rsidRDefault="00B808EF" w:rsidP="00B808EF">
      <w:r>
        <w:lastRenderedPageBreak/>
        <w:t xml:space="preserve">              subset = dat_mn$uranium_log != -Inf)</w:t>
      </w:r>
    </w:p>
    <w:p w:rsidR="00B808EF" w:rsidRDefault="00B808EF" w:rsidP="00B808EF">
      <w:r>
        <w:t>modf2 &lt;- lmer(activity_log ~ 1 + (floor + single) * uranium_log + (1+floor+single|cntyfips), REML = F, data = dat_mn,</w:t>
      </w:r>
    </w:p>
    <w:p w:rsidR="00B808EF" w:rsidRDefault="00B808EF" w:rsidP="00B808EF">
      <w:r>
        <w:t xml:space="preserve">              subset = dat_mn$uranium_log != -Inf)</w:t>
      </w:r>
    </w:p>
    <w:p w:rsidR="00B808EF" w:rsidRDefault="00B808EF" w:rsidP="00B808EF">
      <w:r>
        <w:t>anova(modf0, modf1, modf2)</w:t>
      </w:r>
    </w:p>
    <w:p w:rsidR="00B808EF" w:rsidRDefault="00B808EF" w:rsidP="00B808EF"/>
    <w:p w:rsidR="00B808EF" w:rsidRDefault="00B808EF" w:rsidP="00B808EF">
      <w:r>
        <w:t>summary(modf1)</w:t>
      </w:r>
    </w:p>
    <w:p w:rsidR="00B808EF" w:rsidRDefault="00B808EF" w:rsidP="00B808EF"/>
    <w:p w:rsidR="00B808EF" w:rsidRDefault="00B808EF" w:rsidP="00B808EF"/>
    <w:p w:rsidR="00B808EF" w:rsidRDefault="00B808EF" w:rsidP="00B808EF">
      <w:r>
        <w:t>#plot</w:t>
      </w:r>
    </w:p>
    <w:p w:rsidR="00B808EF" w:rsidRDefault="00B808EF" w:rsidP="00B808EF">
      <w:r>
        <w:t>cnty &lt;- unique(dat_mn$cntyfips)[1:10]</w:t>
      </w:r>
    </w:p>
    <w:p w:rsidR="00B808EF" w:rsidRDefault="00B808EF" w:rsidP="00B808EF">
      <w:r>
        <w:t>ur_cnty &lt;- dat_mn$uranium_log[cnty]</w:t>
      </w:r>
    </w:p>
    <w:p w:rsidR="00B808EF" w:rsidRDefault="00B808EF" w:rsidP="00B808EF">
      <w:r>
        <w:t>x &lt;- rep(0,10)</w:t>
      </w:r>
    </w:p>
    <w:p w:rsidR="00B808EF" w:rsidRDefault="00B808EF" w:rsidP="00B808EF">
      <w:r>
        <w:t>x1 &lt;- c(0,1)</w:t>
      </w:r>
    </w:p>
    <w:p w:rsidR="00B808EF" w:rsidRDefault="00B808EF" w:rsidP="00B808EF">
      <w:r>
        <w:t>coefs_f &lt;- fixed.effects(modf1)</w:t>
      </w:r>
    </w:p>
    <w:p w:rsidR="00B808EF" w:rsidRDefault="00B808EF" w:rsidP="00B808EF">
      <w:r>
        <w:t>coefs_r &lt;- random.effects(modf1)</w:t>
      </w:r>
    </w:p>
    <w:p w:rsidR="00B808EF" w:rsidRDefault="00B808EF" w:rsidP="00B808EF">
      <w:r>
        <w:t>plot(x, rep(0, 10), type = "n", ylim = c(0,3), xlim=c(-0.01, 1.01), xlab = "Single Family House", ylab = "Activity (Radon Level)")</w:t>
      </w:r>
    </w:p>
    <w:p w:rsidR="00B808EF" w:rsidRDefault="00B808EF" w:rsidP="00B808EF">
      <w:r>
        <w:t xml:space="preserve"># floor == 0 </w:t>
      </w:r>
    </w:p>
    <w:p w:rsidR="00B808EF" w:rsidRDefault="00B808EF" w:rsidP="00B808EF">
      <w:r>
        <w:t>uranium0 &lt;- coefs_f[1]+coefs_f[3]*x1</w:t>
      </w:r>
    </w:p>
    <w:p w:rsidR="00B808EF" w:rsidRDefault="00B808EF" w:rsidP="00B808EF">
      <w:r>
        <w:t>uranium1 &lt;- coefs_f[1] +(coefs_f[3]+ coefs_f[4])*x1</w:t>
      </w:r>
    </w:p>
    <w:p w:rsidR="00B808EF" w:rsidRDefault="00B808EF" w:rsidP="00B808EF">
      <w:r>
        <w:t>points(x1, uranium0, type="l", col='red', lwd=3)</w:t>
      </w:r>
    </w:p>
    <w:p w:rsidR="00B808EF" w:rsidRDefault="00B808EF" w:rsidP="00B808EF">
      <w:r>
        <w:t>points(x1, uranium1, type="l", col='blue', lwd=3)</w:t>
      </w:r>
    </w:p>
    <w:p w:rsidR="00B808EF" w:rsidRDefault="00B808EF" w:rsidP="00B808EF">
      <w:r>
        <w:t>for (i in 1:10){</w:t>
      </w:r>
    </w:p>
    <w:p w:rsidR="00B808EF" w:rsidRDefault="00B808EF" w:rsidP="00B808EF">
      <w:r>
        <w:t xml:space="preserve">  yi0 = coefs_r$cntyfips[i,1] + coefs_r$cntyfips[i,3]*x1 + coefs_f[1]+coefs_f[3]*x1</w:t>
      </w:r>
    </w:p>
    <w:p w:rsidR="00B808EF" w:rsidRDefault="00B808EF" w:rsidP="00B808EF">
      <w:r>
        <w:t xml:space="preserve">  yi1 = coefs_r$cntyfips[i,1] + (coefs_r$cntyfips[i,3])*x1 + coefs_f[1] +(coefs_f[3]+ coefs_f[4])*x1</w:t>
      </w:r>
    </w:p>
    <w:p w:rsidR="00B808EF" w:rsidRDefault="00B808EF" w:rsidP="00B808EF">
      <w:r>
        <w:t xml:space="preserve">  points(x1, yi0,type="l",col="pink",lwd=0.5)</w:t>
      </w:r>
    </w:p>
    <w:p w:rsidR="00B808EF" w:rsidRDefault="00B808EF" w:rsidP="00B808EF">
      <w:r>
        <w:t xml:space="preserve">  points(x1, yi1,type="l",col="lightblue",lwd=0.5)</w:t>
      </w:r>
    </w:p>
    <w:p w:rsidR="00B808EF" w:rsidRDefault="00B808EF" w:rsidP="00B808EF">
      <w:r>
        <w:t>}</w:t>
      </w:r>
    </w:p>
    <w:p w:rsidR="00B808EF" w:rsidRDefault="00B808EF" w:rsidP="00B808EF">
      <w:r>
        <w:t># floor == 1</w:t>
      </w:r>
    </w:p>
    <w:p w:rsidR="00B808EF" w:rsidRDefault="00B808EF" w:rsidP="00B808EF">
      <w:r>
        <w:t>plot(x, rep(0, 10), type = "n", ylim = c(0,3), xlim=c(-0.01, 1.01), xlab = "Single Family House", ylab = "Activity (Radon Level)")</w:t>
      </w:r>
    </w:p>
    <w:p w:rsidR="00B808EF" w:rsidRDefault="00B808EF" w:rsidP="00B808EF">
      <w:r>
        <w:t>uranium0 &lt;- coefs_f[1]+coefs_f[2]+coefs_f[3]*x1</w:t>
      </w:r>
    </w:p>
    <w:p w:rsidR="00B808EF" w:rsidRDefault="00B808EF" w:rsidP="00B808EF">
      <w:r>
        <w:t>uranium1 &lt;- coefs_f[1] + coefs_f[2]+(coefs_f[3]+ coefs_f[4])*x1</w:t>
      </w:r>
    </w:p>
    <w:p w:rsidR="00B808EF" w:rsidRDefault="00B808EF" w:rsidP="00B808EF">
      <w:r>
        <w:t>points(x1, uranium0, type="l", col='red', lwd=3)</w:t>
      </w:r>
    </w:p>
    <w:p w:rsidR="00B808EF" w:rsidRDefault="00B808EF" w:rsidP="00B808EF">
      <w:r>
        <w:t>points(x1, uranium1, type="l", col='blue', lwd=3)</w:t>
      </w:r>
    </w:p>
    <w:p w:rsidR="00B808EF" w:rsidRDefault="00B808EF" w:rsidP="00B808EF">
      <w:r>
        <w:t>for (i in 1:10){</w:t>
      </w:r>
    </w:p>
    <w:p w:rsidR="00B808EF" w:rsidRDefault="00B808EF" w:rsidP="00B808EF">
      <w:r>
        <w:t xml:space="preserve">  yi0 = coefs_r$cntyfips[i,1] +coefs_r$cntyfips[i,2]+ coefs_r$cntyfips[i,3]*x1 + coefs_f[1]+coefs_f[2]+coefs_f[3]*x1</w:t>
      </w:r>
    </w:p>
    <w:p w:rsidR="00B808EF" w:rsidRDefault="00B808EF" w:rsidP="00B808EF">
      <w:r>
        <w:t xml:space="preserve">  yi1 = coefs_r$cntyfips[i,1] +coefs_r$cntyfips[i,2]+ (coefs_r$cntyfips[i,3])*x1 + coefs_f[1] +coefs_f[2]+(coefs_f[3]+ coefs_f[4])*x1</w:t>
      </w:r>
    </w:p>
    <w:p w:rsidR="00B808EF" w:rsidRDefault="00B808EF" w:rsidP="00B808EF">
      <w:r>
        <w:lastRenderedPageBreak/>
        <w:t xml:space="preserve">  points(x1, yi0,type="l",col="pink",lwd=0.5)</w:t>
      </w:r>
    </w:p>
    <w:p w:rsidR="00B808EF" w:rsidRDefault="00B808EF" w:rsidP="00B808EF">
      <w:r>
        <w:t xml:space="preserve">  points(x1, yi1,type="l",col="lightblue",lwd=0.5)</w:t>
      </w:r>
    </w:p>
    <w:p w:rsidR="00B808EF" w:rsidRDefault="00B808EF" w:rsidP="00B808EF">
      <w:r>
        <w:t>}</w:t>
      </w:r>
    </w:p>
    <w:p w:rsidR="00B808EF" w:rsidRDefault="00B808EF" w:rsidP="00B808EF">
      <w:r>
        <w:t># single == 0</w:t>
      </w:r>
    </w:p>
    <w:p w:rsidR="00B808EF" w:rsidRDefault="00B808EF" w:rsidP="00B808EF">
      <w:r>
        <w:t>plot(x, rep(0, 10), type = "n", ylim = c(0,3), xlim=c(-0.01, 1.01), xlab = "Floor", ylab = "Activity (Radon Level)")</w:t>
      </w:r>
    </w:p>
    <w:p w:rsidR="00B808EF" w:rsidRDefault="00B808EF" w:rsidP="00B808EF"/>
    <w:p w:rsidR="00B808EF" w:rsidRDefault="00B808EF" w:rsidP="00B808EF">
      <w:r>
        <w:t>uranium0 &lt;- coefs_f[1]+coefs_f[2]*x1</w:t>
      </w:r>
    </w:p>
    <w:p w:rsidR="00B808EF" w:rsidRDefault="00B808EF" w:rsidP="00B808EF">
      <w:r>
        <w:t>uranium1 &lt;- coefs_f[1] +(coefs_f[2]+ coefs_f[4])*x1</w:t>
      </w:r>
    </w:p>
    <w:p w:rsidR="00B808EF" w:rsidRDefault="00B808EF" w:rsidP="00B808EF">
      <w:r>
        <w:t>points(x1, uranium0, type="l", col='red', lwd=3)</w:t>
      </w:r>
    </w:p>
    <w:p w:rsidR="00B808EF" w:rsidRDefault="00B808EF" w:rsidP="00B808EF">
      <w:r>
        <w:t>points(x1, uranium1, type="l", col='blue', lwd=3)</w:t>
      </w:r>
    </w:p>
    <w:p w:rsidR="00B808EF" w:rsidRDefault="00B808EF" w:rsidP="00B808EF">
      <w:r>
        <w:t>for (i in 1:10){</w:t>
      </w:r>
    </w:p>
    <w:p w:rsidR="00B808EF" w:rsidRDefault="00B808EF" w:rsidP="00B808EF">
      <w:r>
        <w:t xml:space="preserve">  yi0 = coefs_r$cntyfips[i,1] + coefs_r$cntyfips[i,2]*x1 + coefs_f[1]+coefs_f[2]*x1</w:t>
      </w:r>
    </w:p>
    <w:p w:rsidR="00B808EF" w:rsidRDefault="00B808EF" w:rsidP="00B808EF">
      <w:r>
        <w:t xml:space="preserve">  yi1 = coefs_r$cntyfips[i,1] + (coefs_r$cntyfips[i,2])*x1 + coefs_f[1] +(coefs_f[2]+ coefs_f[4])*x1</w:t>
      </w:r>
    </w:p>
    <w:p w:rsidR="00B808EF" w:rsidRDefault="00B808EF" w:rsidP="00B808EF">
      <w:r>
        <w:t xml:space="preserve">  points(x1, yi0,type="l",col="pink",lwd=0.5)</w:t>
      </w:r>
    </w:p>
    <w:p w:rsidR="00B808EF" w:rsidRDefault="00B808EF" w:rsidP="00B808EF">
      <w:r>
        <w:t xml:space="preserve">  points(x1, yi1,type="l",col="lightblue",lwd=0.5)</w:t>
      </w:r>
    </w:p>
    <w:p w:rsidR="00B808EF" w:rsidRDefault="00B808EF" w:rsidP="00B808EF">
      <w:r>
        <w:t>}</w:t>
      </w:r>
    </w:p>
    <w:p w:rsidR="00B808EF" w:rsidRDefault="00B808EF" w:rsidP="00B808EF"/>
    <w:p w:rsidR="00B808EF" w:rsidRDefault="00B808EF" w:rsidP="00B808EF">
      <w:r>
        <w:t># single == 1</w:t>
      </w:r>
    </w:p>
    <w:p w:rsidR="00B808EF" w:rsidRDefault="00B808EF" w:rsidP="00B808EF">
      <w:r>
        <w:t>plot(x, rep(0, 10), type = "n", ylim = c(0,3), xlim=c(-0.01, 1.01), xlab = "Floor", ylab = "Activity (Radon Level)")</w:t>
      </w:r>
    </w:p>
    <w:p w:rsidR="00B808EF" w:rsidRDefault="00B808EF" w:rsidP="00B808EF"/>
    <w:p w:rsidR="00B808EF" w:rsidRDefault="00B808EF" w:rsidP="00B808EF">
      <w:r>
        <w:t>uranium0 &lt;- coefs_f[1]+coefs_f[3]+coefs_f[2]*x1</w:t>
      </w:r>
    </w:p>
    <w:p w:rsidR="00B808EF" w:rsidRDefault="00B808EF" w:rsidP="00B808EF">
      <w:r>
        <w:t>uranium1 &lt;- coefs_f[1] +coefs_f[3]+(coefs_f[2]+ coefs_f[4])*x1</w:t>
      </w:r>
    </w:p>
    <w:p w:rsidR="00B808EF" w:rsidRDefault="00B808EF" w:rsidP="00B808EF">
      <w:r>
        <w:t>points(x1, uranium0, type="l", col='red', lwd=3)</w:t>
      </w:r>
    </w:p>
    <w:p w:rsidR="00B808EF" w:rsidRDefault="00B808EF" w:rsidP="00B808EF">
      <w:r>
        <w:t>points(x1, uranium1, type="l", col='blue', lwd=3)</w:t>
      </w:r>
    </w:p>
    <w:p w:rsidR="00B808EF" w:rsidRDefault="00B808EF" w:rsidP="00B808EF">
      <w:r>
        <w:t>for (i in 1:10){</w:t>
      </w:r>
    </w:p>
    <w:p w:rsidR="00B808EF" w:rsidRDefault="00B808EF" w:rsidP="00B808EF">
      <w:r>
        <w:t xml:space="preserve">  yi0 = coefs_r$cntyfips[i,1]+coefs_r$cntyfips[i,3] + coefs_r$cntyfips[i,2]*x1 + coefs_f[1]+coefs_f[2]*x1+coefs_f[3]</w:t>
      </w:r>
    </w:p>
    <w:p w:rsidR="00B808EF" w:rsidRDefault="00B808EF" w:rsidP="00B808EF">
      <w:r>
        <w:t xml:space="preserve">  yi1 = coefs_r$cntyfips[i,1] +coefs_r$cntyfips[i,1]+ (coefs_r$cntyfips[i,2])*x1 + coefs_f[1] +(coefs_f[2]+ coefs_f[4])*x1+coefs_f[3]</w:t>
      </w:r>
    </w:p>
    <w:p w:rsidR="00B808EF" w:rsidRDefault="00B808EF" w:rsidP="00B808EF">
      <w:r>
        <w:t xml:space="preserve">  points(x1, yi0,type="l",col="pink",lwd=0.5)</w:t>
      </w:r>
    </w:p>
    <w:p w:rsidR="00B808EF" w:rsidRDefault="00B808EF" w:rsidP="00B808EF">
      <w:r>
        <w:t xml:space="preserve">  points(x1, yi1,type="l",col="lightblue",lwd=0.5)</w:t>
      </w:r>
    </w:p>
    <w:p w:rsidR="00B808EF" w:rsidRPr="00B808EF" w:rsidRDefault="00B808EF" w:rsidP="00B808EF">
      <w:pPr>
        <w:rPr>
          <w:rFonts w:hint="eastAsia"/>
        </w:rPr>
      </w:pPr>
      <w:r>
        <w:t>}</w:t>
      </w:r>
      <w:bookmarkStart w:id="0" w:name="_GoBack"/>
      <w:bookmarkEnd w:id="0"/>
    </w:p>
    <w:sectPr w:rsidR="00B808EF" w:rsidRPr="00B808EF" w:rsidSect="002162AB">
      <w:pgSz w:w="12240" w:h="15840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461CED"/>
    <w:multiLevelType w:val="hybridMultilevel"/>
    <w:tmpl w:val="792ABB66"/>
    <w:lvl w:ilvl="0" w:tplc="DC9033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6E5E"/>
    <w:rsid w:val="00016E00"/>
    <w:rsid w:val="00062DE4"/>
    <w:rsid w:val="000D2F50"/>
    <w:rsid w:val="00104203"/>
    <w:rsid w:val="001B788C"/>
    <w:rsid w:val="001C2F39"/>
    <w:rsid w:val="002141BB"/>
    <w:rsid w:val="002162AB"/>
    <w:rsid w:val="002914DD"/>
    <w:rsid w:val="003045AC"/>
    <w:rsid w:val="00306D68"/>
    <w:rsid w:val="00394D2D"/>
    <w:rsid w:val="003E3CED"/>
    <w:rsid w:val="004506DB"/>
    <w:rsid w:val="00462D5E"/>
    <w:rsid w:val="004A0F3E"/>
    <w:rsid w:val="004A5423"/>
    <w:rsid w:val="004E7B49"/>
    <w:rsid w:val="00500F07"/>
    <w:rsid w:val="005705F8"/>
    <w:rsid w:val="005C47A6"/>
    <w:rsid w:val="0064223A"/>
    <w:rsid w:val="0068358C"/>
    <w:rsid w:val="006E6E5E"/>
    <w:rsid w:val="00713115"/>
    <w:rsid w:val="00797376"/>
    <w:rsid w:val="00805360"/>
    <w:rsid w:val="00811459"/>
    <w:rsid w:val="0086294A"/>
    <w:rsid w:val="00863204"/>
    <w:rsid w:val="00941D17"/>
    <w:rsid w:val="00A02435"/>
    <w:rsid w:val="00B17CE4"/>
    <w:rsid w:val="00B64C00"/>
    <w:rsid w:val="00B808EF"/>
    <w:rsid w:val="00BE20D7"/>
    <w:rsid w:val="00BF4A8B"/>
    <w:rsid w:val="00C30E43"/>
    <w:rsid w:val="00C96A9C"/>
    <w:rsid w:val="00D93272"/>
    <w:rsid w:val="00E610AE"/>
    <w:rsid w:val="00ED29C7"/>
    <w:rsid w:val="00FC3CAF"/>
    <w:rsid w:val="00FC5074"/>
    <w:rsid w:val="00FC7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45EE5"/>
  <w15:chartTrackingRefBased/>
  <w15:docId w15:val="{BED28B34-ECC7-4AB9-BA17-6DA6AC163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宋体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semiHidden/>
    <w:unhideWhenUsed/>
    <w:qFormat/>
    <w:rsid w:val="00D93272"/>
    <w:pPr>
      <w:widowControl/>
      <w:spacing w:before="180" w:after="180"/>
      <w:jc w:val="left"/>
    </w:pPr>
    <w:rPr>
      <w:rFonts w:cstheme="minorBidi"/>
      <w:kern w:val="0"/>
      <w:sz w:val="24"/>
      <w:szCs w:val="24"/>
      <w:lang w:eastAsia="en-US"/>
    </w:rPr>
  </w:style>
  <w:style w:type="character" w:customStyle="1" w:styleId="a4">
    <w:name w:val="正文文本 字符"/>
    <w:basedOn w:val="a0"/>
    <w:link w:val="a3"/>
    <w:semiHidden/>
    <w:rsid w:val="00D93272"/>
    <w:rPr>
      <w:rFonts w:cstheme="minorBid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3"/>
    <w:next w:val="a3"/>
    <w:qFormat/>
    <w:rsid w:val="00D93272"/>
  </w:style>
  <w:style w:type="paragraph" w:styleId="a5">
    <w:name w:val="List Paragraph"/>
    <w:basedOn w:val="a"/>
    <w:uiPriority w:val="34"/>
    <w:qFormat/>
    <w:rsid w:val="00C96A9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63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0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0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4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2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6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4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18</Pages>
  <Words>2630</Words>
  <Characters>14994</Characters>
  <Application>Microsoft Office Word</Application>
  <DocSecurity>0</DocSecurity>
  <Lines>124</Lines>
  <Paragraphs>35</Paragraphs>
  <ScaleCrop>false</ScaleCrop>
  <Company/>
  <LinksUpToDate>false</LinksUpToDate>
  <CharactersWithSpaces>17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Peng</dc:creator>
  <cp:keywords/>
  <dc:description/>
  <cp:lastModifiedBy>Yue Peng</cp:lastModifiedBy>
  <cp:revision>26</cp:revision>
  <dcterms:created xsi:type="dcterms:W3CDTF">2017-10-29T19:41:00Z</dcterms:created>
  <dcterms:modified xsi:type="dcterms:W3CDTF">2017-10-31T03:26:00Z</dcterms:modified>
</cp:coreProperties>
</file>